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F398B" w:rsidRPr="003F398B" w:rsidRDefault="003F398B" w:rsidP="003F398B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3F398B"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  <w:t>Учебный план</w:t>
      </w:r>
    </w:p>
    <w:p w:rsidR="003F398B" w:rsidRPr="003F398B" w:rsidRDefault="003F398B" w:rsidP="003F398B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3F398B"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  <w:t xml:space="preserve">Осенний семестр 2021 -2022 </w:t>
      </w:r>
      <w:proofErr w:type="spellStart"/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  <w:t>у.г</w:t>
      </w:r>
      <w:proofErr w:type="spellEnd"/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  <w:t>.</w:t>
      </w:r>
      <w:r w:rsidRPr="003F398B"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  <w:t xml:space="preserve"> </w:t>
      </w:r>
    </w:p>
    <w:p w:rsidR="003F398B" w:rsidRPr="003F398B" w:rsidRDefault="003F398B" w:rsidP="003F398B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  <w:t>Образовательной</w:t>
      </w:r>
      <w:r w:rsidRPr="003F398B"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  <w:t xml:space="preserve"> программ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  <w:t>ы</w:t>
      </w:r>
      <w:r w:rsidRPr="003F398B"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  <w:t xml:space="preserve"> «6B06102 - Информационные системы»   </w:t>
      </w:r>
    </w:p>
    <w:tbl>
      <w:tblPr>
        <w:tblW w:w="10508" w:type="dxa"/>
        <w:tblInd w:w="-717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60"/>
        <w:gridCol w:w="1134"/>
        <w:gridCol w:w="559"/>
        <w:gridCol w:w="708"/>
        <w:gridCol w:w="1134"/>
        <w:gridCol w:w="8"/>
        <w:gridCol w:w="1126"/>
        <w:gridCol w:w="126"/>
        <w:gridCol w:w="1244"/>
        <w:gridCol w:w="48"/>
        <w:gridCol w:w="1142"/>
        <w:gridCol w:w="18"/>
        <w:gridCol w:w="1483"/>
        <w:gridCol w:w="218"/>
      </w:tblGrid>
      <w:tr w:rsidR="003F398B" w:rsidRPr="003F398B" w:rsidTr="001154CC">
        <w:trPr>
          <w:trHeight w:val="265"/>
        </w:trPr>
        <w:tc>
          <w:tcPr>
            <w:tcW w:w="156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  <w:t xml:space="preserve">Код </w:t>
            </w:r>
            <w:r w:rsidRPr="003F398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  <w:t>дисциплины</w:t>
            </w:r>
          </w:p>
        </w:tc>
        <w:tc>
          <w:tcPr>
            <w:tcW w:w="1693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  <w:t>Название дисциплины</w:t>
            </w:r>
          </w:p>
        </w:tc>
        <w:tc>
          <w:tcPr>
            <w:tcW w:w="708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051F9" w:rsidRDefault="003051F9" w:rsidP="003F39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kk-KZ" w:eastAsia="ru-RU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kk-KZ" w:eastAsia="ru-RU"/>
              </w:rPr>
              <w:t>СРС</w:t>
            </w:r>
          </w:p>
        </w:tc>
        <w:tc>
          <w:tcPr>
            <w:tcW w:w="3686" w:type="dxa"/>
            <w:gridSpan w:val="6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  <w:t>Количество часов в неделю</w:t>
            </w:r>
          </w:p>
        </w:tc>
        <w:tc>
          <w:tcPr>
            <w:tcW w:w="1142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  <w:t>Количество кредитов</w:t>
            </w:r>
          </w:p>
        </w:tc>
        <w:tc>
          <w:tcPr>
            <w:tcW w:w="1719" w:type="dxa"/>
            <w:gridSpan w:val="3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1154CC" w:rsidRDefault="001154CC" w:rsidP="003F39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kk-KZ" w:eastAsia="ru-RU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kk-KZ" w:eastAsia="ru-RU"/>
              </w:rPr>
              <w:t>СРСП</w:t>
            </w:r>
          </w:p>
        </w:tc>
      </w:tr>
      <w:tr w:rsidR="003F398B" w:rsidRPr="003F398B" w:rsidTr="001154CC">
        <w:trPr>
          <w:trHeight w:val="265"/>
        </w:trPr>
        <w:tc>
          <w:tcPr>
            <w:tcW w:w="156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3F398B" w:rsidRPr="003F398B" w:rsidRDefault="003F398B" w:rsidP="003F398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693" w:type="dxa"/>
            <w:gridSpan w:val="2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3F398B" w:rsidRPr="003F398B" w:rsidRDefault="003F398B" w:rsidP="003F398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708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3F398B" w:rsidRPr="003F398B" w:rsidRDefault="003F398B" w:rsidP="003F398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  <w:t>Лекция</w:t>
            </w:r>
          </w:p>
        </w:tc>
        <w:tc>
          <w:tcPr>
            <w:tcW w:w="113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051F9" w:rsidRDefault="003051F9" w:rsidP="003F398B">
            <w:pPr>
              <w:spacing w:after="0" w:line="240" w:lineRule="auto"/>
              <w:ind w:hanging="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kk-KZ" w:eastAsia="ru-RU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kk-KZ" w:eastAsia="ru-RU"/>
              </w:rPr>
              <w:t>Семинар</w:t>
            </w:r>
          </w:p>
        </w:tc>
        <w:tc>
          <w:tcPr>
            <w:tcW w:w="1418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051F9" w:rsidRDefault="003051F9" w:rsidP="003051F9">
            <w:pPr>
              <w:spacing w:after="0" w:line="240" w:lineRule="auto"/>
              <w:ind w:hanging="135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kk-KZ" w:eastAsia="ru-RU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kk-KZ" w:eastAsia="ru-RU"/>
              </w:rPr>
              <w:t>Лабораторные</w:t>
            </w:r>
          </w:p>
        </w:tc>
        <w:tc>
          <w:tcPr>
            <w:tcW w:w="1142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3F398B" w:rsidRPr="003F398B" w:rsidRDefault="003F398B" w:rsidP="003F398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1719" w:type="dxa"/>
            <w:gridSpan w:val="3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3F398B" w:rsidRPr="003F398B" w:rsidRDefault="003F398B" w:rsidP="003F398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</w:tr>
      <w:tr w:rsidR="003F398B" w:rsidRPr="003F398B" w:rsidTr="001154CC"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PYP 3221</w:t>
            </w:r>
          </w:p>
          <w:p w:rsidR="003F398B" w:rsidRPr="003F398B" w:rsidRDefault="003F398B" w:rsidP="003F39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693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Введение в программирование на </w:t>
            </w:r>
            <w:proofErr w:type="spellStart"/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Python</w:t>
            </w:r>
            <w:proofErr w:type="spellEnd"/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6</w:t>
            </w: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15</w:t>
            </w:r>
          </w:p>
        </w:tc>
        <w:tc>
          <w:tcPr>
            <w:tcW w:w="113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051F9" w:rsidRDefault="003F398B" w:rsidP="003F39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 </w:t>
            </w:r>
            <w:r w:rsidR="003051F9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1418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30</w:t>
            </w:r>
          </w:p>
        </w:tc>
        <w:tc>
          <w:tcPr>
            <w:tcW w:w="11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3</w:t>
            </w:r>
          </w:p>
        </w:tc>
        <w:tc>
          <w:tcPr>
            <w:tcW w:w="1719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6</w:t>
            </w:r>
          </w:p>
        </w:tc>
      </w:tr>
      <w:tr w:rsidR="003F398B" w:rsidRPr="003F398B" w:rsidTr="001154CC">
        <w:tc>
          <w:tcPr>
            <w:tcW w:w="10508" w:type="dxa"/>
            <w:gridSpan w:val="1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  <w:t> </w:t>
            </w:r>
          </w:p>
          <w:p w:rsidR="003F398B" w:rsidRPr="003F398B" w:rsidRDefault="003F398B" w:rsidP="003F39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  <w:t>Академическая информация о курсе</w:t>
            </w:r>
          </w:p>
        </w:tc>
      </w:tr>
      <w:tr w:rsidR="003F398B" w:rsidRPr="003F398B" w:rsidTr="001154CC"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Тип обучения</w:t>
            </w:r>
          </w:p>
        </w:tc>
        <w:tc>
          <w:tcPr>
            <w:tcW w:w="1693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Тип курса</w:t>
            </w:r>
          </w:p>
        </w:tc>
        <w:tc>
          <w:tcPr>
            <w:tcW w:w="1850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Тип лекции</w:t>
            </w:r>
          </w:p>
        </w:tc>
        <w:tc>
          <w:tcPr>
            <w:tcW w:w="2496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Тип практики</w:t>
            </w:r>
          </w:p>
        </w:tc>
        <w:tc>
          <w:tcPr>
            <w:tcW w:w="1208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1154CC" w:rsidRDefault="001154CC" w:rsidP="003F39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kk-KZ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kk-KZ" w:eastAsia="ru-RU"/>
              </w:rPr>
              <w:t>СРС</w:t>
            </w:r>
          </w:p>
        </w:tc>
        <w:tc>
          <w:tcPr>
            <w:tcW w:w="170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Тип итогового контроля</w:t>
            </w:r>
          </w:p>
        </w:tc>
      </w:tr>
      <w:tr w:rsidR="003F398B" w:rsidRPr="003F398B" w:rsidTr="001154CC"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proofErr w:type="spellStart"/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Offline</w:t>
            </w:r>
            <w:proofErr w:type="spellEnd"/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 / </w:t>
            </w:r>
            <w:proofErr w:type="spellStart"/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Online</w:t>
            </w:r>
            <w:proofErr w:type="spellEnd"/>
          </w:p>
        </w:tc>
        <w:tc>
          <w:tcPr>
            <w:tcW w:w="1693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Теоретический, практический</w:t>
            </w:r>
          </w:p>
        </w:tc>
        <w:tc>
          <w:tcPr>
            <w:tcW w:w="1850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Проблемно ориентированный</w:t>
            </w:r>
          </w:p>
        </w:tc>
        <w:tc>
          <w:tcPr>
            <w:tcW w:w="2496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Изучение концепций языка программирования </w:t>
            </w:r>
            <w:proofErr w:type="spellStart"/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Python</w:t>
            </w:r>
            <w:proofErr w:type="spellEnd"/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 и реализация программ для укрепления практических навыков</w:t>
            </w:r>
          </w:p>
        </w:tc>
        <w:tc>
          <w:tcPr>
            <w:tcW w:w="1208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6</w:t>
            </w:r>
          </w:p>
        </w:tc>
        <w:tc>
          <w:tcPr>
            <w:tcW w:w="170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1154CC" w:rsidRDefault="001154CC" w:rsidP="003F398B">
            <w:pPr>
              <w:spacing w:after="0" w:line="240" w:lineRule="auto"/>
              <w:ind w:hanging="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kk-KZ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kk-KZ" w:eastAsia="ru-RU"/>
              </w:rPr>
              <w:t>Письменный экзамен</w:t>
            </w:r>
          </w:p>
        </w:tc>
      </w:tr>
      <w:tr w:rsidR="003F398B" w:rsidRPr="003F398B" w:rsidTr="001154CC">
        <w:trPr>
          <w:trHeight w:val="214"/>
        </w:trPr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  <w:t>Лектор</w:t>
            </w:r>
          </w:p>
        </w:tc>
        <w:tc>
          <w:tcPr>
            <w:tcW w:w="6039" w:type="dxa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Карюкин Владислав Игоревич</w:t>
            </w:r>
          </w:p>
        </w:tc>
        <w:tc>
          <w:tcPr>
            <w:tcW w:w="1208" w:type="dxa"/>
            <w:gridSpan w:val="3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1154CC" w:rsidP="003F398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kk-KZ" w:eastAsia="ru-RU"/>
              </w:rPr>
              <w:t>Офисные часы</w:t>
            </w:r>
            <w:r w:rsidR="003F398B" w:rsidRPr="003F398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701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По расписанию</w:t>
            </w:r>
          </w:p>
        </w:tc>
      </w:tr>
      <w:tr w:rsidR="003F398B" w:rsidRPr="003F398B" w:rsidTr="001154CC"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  <w:t>Эл. почта</w:t>
            </w:r>
          </w:p>
        </w:tc>
        <w:tc>
          <w:tcPr>
            <w:tcW w:w="6039" w:type="dxa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hyperlink r:id="rId5" w:history="1">
              <w:r w:rsidRPr="003F398B">
                <w:rPr>
                  <w:rFonts w:ascii="Times New Roman" w:eastAsia="Times New Roman" w:hAnsi="Times New Roman" w:cs="Times New Roman"/>
                  <w:color w:val="0563C1"/>
                  <w:sz w:val="20"/>
                  <w:szCs w:val="20"/>
                  <w:u w:val="single"/>
                  <w:lang w:eastAsia="ru-RU"/>
                </w:rPr>
                <w:t>vladislav.karyukin@gmail.com</w:t>
              </w:r>
            </w:hyperlink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 , </w:t>
            </w:r>
            <w:hyperlink r:id="rId6" w:history="1">
              <w:r w:rsidRPr="003F398B">
                <w:rPr>
                  <w:rFonts w:ascii="Times New Roman" w:eastAsia="Times New Roman" w:hAnsi="Times New Roman" w:cs="Times New Roman"/>
                  <w:color w:val="0563C1"/>
                  <w:sz w:val="20"/>
                  <w:szCs w:val="20"/>
                  <w:u w:val="single"/>
                  <w:lang w:eastAsia="ru-RU"/>
                </w:rPr>
                <w:t>vladislav.karyukin@kaznu.kz</w:t>
              </w:r>
            </w:hyperlink>
          </w:p>
        </w:tc>
        <w:tc>
          <w:tcPr>
            <w:tcW w:w="1208" w:type="dxa"/>
            <w:gridSpan w:val="3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3F398B" w:rsidRPr="003F398B" w:rsidRDefault="003F398B" w:rsidP="003F398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1701" w:type="dxa"/>
            <w:gridSpan w:val="2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3F398B" w:rsidRPr="003F398B" w:rsidRDefault="003F398B" w:rsidP="003F398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</w:tr>
      <w:tr w:rsidR="003F398B" w:rsidRPr="003F398B" w:rsidTr="001154CC"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  <w:t xml:space="preserve">Номер телефона </w:t>
            </w:r>
          </w:p>
        </w:tc>
        <w:tc>
          <w:tcPr>
            <w:tcW w:w="6039" w:type="dxa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+77479574800</w:t>
            </w:r>
          </w:p>
        </w:tc>
        <w:tc>
          <w:tcPr>
            <w:tcW w:w="1208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70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 </w:t>
            </w:r>
          </w:p>
        </w:tc>
      </w:tr>
      <w:tr w:rsidR="003F398B" w:rsidRPr="003F398B" w:rsidTr="001154CC"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  <w:t>Лабораторная работа</w:t>
            </w:r>
          </w:p>
        </w:tc>
        <w:tc>
          <w:tcPr>
            <w:tcW w:w="6039" w:type="dxa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Карюкин Владислав Игоревич</w:t>
            </w:r>
          </w:p>
        </w:tc>
        <w:tc>
          <w:tcPr>
            <w:tcW w:w="1208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70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 </w:t>
            </w:r>
          </w:p>
        </w:tc>
      </w:tr>
      <w:tr w:rsidR="001154CC" w:rsidRPr="003F398B" w:rsidTr="00582396"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54CC" w:rsidRPr="003F398B" w:rsidRDefault="001154CC" w:rsidP="003F398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  <w:t>Эл. почта</w:t>
            </w:r>
          </w:p>
        </w:tc>
        <w:tc>
          <w:tcPr>
            <w:tcW w:w="6039" w:type="dxa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54CC" w:rsidRPr="003F398B" w:rsidRDefault="001154CC" w:rsidP="003F398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hyperlink r:id="rId7" w:history="1">
              <w:r w:rsidRPr="003F398B">
                <w:rPr>
                  <w:rFonts w:ascii="Times New Roman" w:eastAsia="Times New Roman" w:hAnsi="Times New Roman" w:cs="Times New Roman"/>
                  <w:color w:val="0563C1"/>
                  <w:sz w:val="20"/>
                  <w:szCs w:val="20"/>
                  <w:u w:val="single"/>
                  <w:lang w:eastAsia="ru-RU"/>
                </w:rPr>
                <w:t>vladislav.karyukin@gmail.com</w:t>
              </w:r>
            </w:hyperlink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 , </w:t>
            </w:r>
            <w:hyperlink r:id="rId8" w:history="1">
              <w:r w:rsidRPr="003F398B">
                <w:rPr>
                  <w:rFonts w:ascii="Times New Roman" w:eastAsia="Times New Roman" w:hAnsi="Times New Roman" w:cs="Times New Roman"/>
                  <w:color w:val="0563C1"/>
                  <w:sz w:val="20"/>
                  <w:szCs w:val="20"/>
                  <w:u w:val="single"/>
                  <w:lang w:eastAsia="ru-RU"/>
                </w:rPr>
                <w:t>vladislav.karyukin@kaznu.kz</w:t>
              </w:r>
            </w:hyperlink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 </w:t>
            </w:r>
          </w:p>
        </w:tc>
        <w:tc>
          <w:tcPr>
            <w:tcW w:w="1208" w:type="dxa"/>
            <w:gridSpan w:val="3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54CC" w:rsidRPr="001154CC" w:rsidRDefault="001154CC" w:rsidP="003F398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kk-KZ" w:eastAsia="ru-RU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kk-KZ" w:eastAsia="ru-RU"/>
              </w:rPr>
              <w:t>Офисные часы</w:t>
            </w:r>
          </w:p>
        </w:tc>
        <w:tc>
          <w:tcPr>
            <w:tcW w:w="1701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54CC" w:rsidRPr="003F398B" w:rsidRDefault="001154CC" w:rsidP="003F39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По расписанию</w:t>
            </w:r>
          </w:p>
          <w:p w:rsidR="001154CC" w:rsidRPr="003F398B" w:rsidRDefault="001154CC" w:rsidP="003F39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 </w:t>
            </w:r>
          </w:p>
        </w:tc>
      </w:tr>
      <w:tr w:rsidR="001154CC" w:rsidRPr="003F398B" w:rsidTr="00582396"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54CC" w:rsidRPr="003F398B" w:rsidRDefault="001154CC" w:rsidP="003F398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  <w:t>Телефон</w:t>
            </w:r>
          </w:p>
        </w:tc>
        <w:tc>
          <w:tcPr>
            <w:tcW w:w="6039" w:type="dxa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54CC" w:rsidRPr="003F398B" w:rsidRDefault="001154CC" w:rsidP="003F398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+77019405992</w:t>
            </w:r>
          </w:p>
        </w:tc>
        <w:tc>
          <w:tcPr>
            <w:tcW w:w="1208" w:type="dxa"/>
            <w:gridSpan w:val="3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1154CC" w:rsidRPr="003F398B" w:rsidRDefault="001154CC" w:rsidP="003F398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1701" w:type="dxa"/>
            <w:gridSpan w:val="2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154CC" w:rsidRPr="003F398B" w:rsidRDefault="001154CC" w:rsidP="003F39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</w:tr>
      <w:tr w:rsidR="003F398B" w:rsidRPr="003F398B" w:rsidTr="001154CC">
        <w:trPr>
          <w:trHeight w:val="281"/>
        </w:trPr>
        <w:tc>
          <w:tcPr>
            <w:tcW w:w="10508" w:type="dxa"/>
            <w:gridSpan w:val="1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  <w:t> </w:t>
            </w:r>
          </w:p>
          <w:p w:rsidR="003F398B" w:rsidRPr="003F398B" w:rsidRDefault="003F398B" w:rsidP="003F398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b/>
                <w:bCs/>
                <w:lang w:eastAsia="ru-RU"/>
              </w:rPr>
              <w:t>Академическая презентация курса</w:t>
            </w:r>
          </w:p>
        </w:tc>
      </w:tr>
      <w:tr w:rsidR="003F398B" w:rsidRPr="003F398B" w:rsidTr="001154CC">
        <w:tc>
          <w:tcPr>
            <w:tcW w:w="2694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3F398B">
              <w:rPr>
                <w:rFonts w:ascii="Calibri" w:eastAsia="Times New Roman" w:hAnsi="Calibri" w:cs="Calibri"/>
                <w:lang w:eastAsia="ru-RU"/>
              </w:rPr>
              <w:t> </w:t>
            </w:r>
          </w:p>
          <w:p w:rsidR="003F398B" w:rsidRPr="003F398B" w:rsidRDefault="003F398B" w:rsidP="001154C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b/>
                <w:bCs/>
                <w:lang w:eastAsia="ru-RU"/>
              </w:rPr>
              <w:t>Цель курса</w:t>
            </w:r>
            <w:r w:rsidRPr="003F398B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br/>
            </w:r>
            <w:r w:rsidRPr="003F398B">
              <w:rPr>
                <w:rFonts w:ascii="Times New Roman" w:eastAsia="Times New Roman" w:hAnsi="Times New Roman" w:cs="Times New Roman"/>
                <w:b/>
                <w:bCs/>
                <w:lang w:eastAsia="ru-RU"/>
              </w:rPr>
              <w:t> </w:t>
            </w:r>
          </w:p>
          <w:p w:rsidR="003F398B" w:rsidRPr="003F398B" w:rsidRDefault="003F398B" w:rsidP="001154C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lang w:eastAsia="ru-RU"/>
              </w:rPr>
              <w:t>Этот курс направлен на изучение концепций языка</w:t>
            </w:r>
            <w:r w:rsidR="001154CC">
              <w:rPr>
                <w:rFonts w:ascii="Times New Roman" w:eastAsia="Times New Roman" w:hAnsi="Times New Roman" w:cs="Times New Roman"/>
                <w:lang w:val="kk-KZ" w:eastAsia="ru-RU"/>
              </w:rPr>
              <w:t xml:space="preserve"> </w:t>
            </w:r>
            <w:r w:rsidRPr="003F398B">
              <w:rPr>
                <w:rFonts w:ascii="Times New Roman" w:eastAsia="Times New Roman" w:hAnsi="Times New Roman" w:cs="Times New Roman"/>
                <w:lang w:eastAsia="ru-RU"/>
              </w:rPr>
              <w:t xml:space="preserve">программирования </w:t>
            </w:r>
            <w:proofErr w:type="spellStart"/>
            <w:r w:rsidR="001154CC" w:rsidRPr="003F398B">
              <w:rPr>
                <w:rFonts w:ascii="Times New Roman" w:eastAsia="Times New Roman" w:hAnsi="Times New Roman" w:cs="Times New Roman"/>
                <w:lang w:eastAsia="ru-RU"/>
              </w:rPr>
              <w:t>Python</w:t>
            </w:r>
            <w:proofErr w:type="spellEnd"/>
            <w:r w:rsidR="001154CC" w:rsidRPr="003F398B">
              <w:rPr>
                <w:rFonts w:ascii="Times New Roman" w:eastAsia="Times New Roman" w:hAnsi="Times New Roman" w:cs="Times New Roman"/>
                <w:lang w:eastAsia="ru-RU"/>
              </w:rPr>
              <w:t>,</w:t>
            </w:r>
            <w:r w:rsidRPr="003F398B">
              <w:rPr>
                <w:rFonts w:ascii="Times New Roman" w:eastAsia="Times New Roman" w:hAnsi="Times New Roman" w:cs="Times New Roman"/>
                <w:lang w:eastAsia="ru-RU"/>
              </w:rPr>
              <w:t xml:space="preserve"> а также</w:t>
            </w:r>
            <w:r w:rsidR="001154CC">
              <w:rPr>
                <w:rFonts w:ascii="Times New Roman" w:eastAsia="Times New Roman" w:hAnsi="Times New Roman" w:cs="Times New Roman"/>
                <w:lang w:val="kk-KZ" w:eastAsia="ru-RU"/>
              </w:rPr>
              <w:t xml:space="preserve"> </w:t>
            </w:r>
            <w:r w:rsidRPr="003F398B">
              <w:rPr>
                <w:rFonts w:ascii="Times New Roman" w:eastAsia="Times New Roman" w:hAnsi="Times New Roman" w:cs="Times New Roman"/>
                <w:lang w:eastAsia="ru-RU"/>
              </w:rPr>
              <w:t>понимание их практической реализации путем решения реальных задач различной сложности.</w:t>
            </w:r>
          </w:p>
        </w:tc>
        <w:tc>
          <w:tcPr>
            <w:tcW w:w="3661" w:type="dxa"/>
            <w:gridSpan w:val="6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  <w:t> </w:t>
            </w:r>
          </w:p>
          <w:p w:rsidR="003F398B" w:rsidRPr="003F398B" w:rsidRDefault="003F398B" w:rsidP="003F398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  <w:t>Ожидаемые результаты обучения (</w:t>
            </w:r>
            <w:r w:rsidR="001154C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kk-KZ" w:eastAsia="ru-RU"/>
              </w:rPr>
              <w:t>РО</w:t>
            </w:r>
            <w:r w:rsidRPr="003F398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  <w:t>)</w:t>
            </w:r>
          </w:p>
        </w:tc>
        <w:tc>
          <w:tcPr>
            <w:tcW w:w="4153" w:type="dxa"/>
            <w:gridSpan w:val="6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  <w:t> </w:t>
            </w:r>
          </w:p>
          <w:p w:rsidR="003F398B" w:rsidRPr="003F398B" w:rsidRDefault="003F398B" w:rsidP="003F398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Показатели достижения</w:t>
            </w:r>
            <w:r w:rsidR="001154CC">
              <w:rPr>
                <w:rFonts w:ascii="Times New Roman" w:eastAsia="Times New Roman" w:hAnsi="Times New Roman" w:cs="Times New Roman"/>
                <w:sz w:val="20"/>
                <w:szCs w:val="20"/>
                <w:lang w:val="kk-KZ" w:eastAsia="ru-RU"/>
              </w:rPr>
              <w:t xml:space="preserve"> РО</w:t>
            </w: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 (для каждого </w:t>
            </w:r>
            <w:r w:rsidR="001154CC">
              <w:rPr>
                <w:rFonts w:ascii="Times New Roman" w:eastAsia="Times New Roman" w:hAnsi="Times New Roman" w:cs="Times New Roman"/>
                <w:sz w:val="20"/>
                <w:szCs w:val="20"/>
                <w:lang w:val="kk-KZ" w:eastAsia="ru-RU"/>
              </w:rPr>
              <w:t>РО</w:t>
            </w: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 минимум 2 показателя)</w:t>
            </w:r>
          </w:p>
          <w:p w:rsidR="003F398B" w:rsidRPr="003F398B" w:rsidRDefault="003F398B" w:rsidP="003F398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3F398B">
              <w:rPr>
                <w:rFonts w:ascii="Calibri" w:eastAsia="Times New Roman" w:hAnsi="Calibri" w:cs="Calibri"/>
                <w:sz w:val="20"/>
                <w:szCs w:val="20"/>
                <w:lang w:eastAsia="ru-RU"/>
              </w:rPr>
              <w:t> </w:t>
            </w:r>
          </w:p>
          <w:p w:rsidR="003F398B" w:rsidRPr="003F398B" w:rsidRDefault="003F398B" w:rsidP="003F398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  <w:t> </w:t>
            </w:r>
          </w:p>
        </w:tc>
      </w:tr>
      <w:tr w:rsidR="003F398B" w:rsidRPr="003F398B" w:rsidTr="001154CC">
        <w:trPr>
          <w:trHeight w:val="531"/>
        </w:trPr>
        <w:tc>
          <w:tcPr>
            <w:tcW w:w="2694" w:type="dxa"/>
            <w:gridSpan w:val="2"/>
            <w:vMerge w:val="restart"/>
            <w:tcBorders>
              <w:bottom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3661" w:type="dxa"/>
            <w:gridSpan w:val="6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1154CC" w:rsidP="001154C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kk-KZ" w:eastAsia="ru-RU"/>
              </w:rPr>
              <w:t>РО</w:t>
            </w:r>
            <w:r w:rsidR="003F398B" w:rsidRPr="003F398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  <w:t xml:space="preserve"> 1 </w:t>
            </w:r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(когнитивный) Знать теоретические и методологические концепции </w:t>
            </w:r>
            <w:proofErr w:type="spellStart"/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Python</w:t>
            </w:r>
            <w:proofErr w:type="spellEnd"/>
          </w:p>
        </w:tc>
        <w:tc>
          <w:tcPr>
            <w:tcW w:w="4153" w:type="dxa"/>
            <w:gridSpan w:val="6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1154CC">
            <w:pPr>
              <w:spacing w:after="0" w:line="240" w:lineRule="auto"/>
              <w:ind w:left="375" w:hanging="375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1.1</w:t>
            </w:r>
            <w:r w:rsidR="001154CC">
              <w:rPr>
                <w:rFonts w:ascii="Times New Roman" w:eastAsia="Times New Roman" w:hAnsi="Times New Roman" w:cs="Times New Roman"/>
                <w:sz w:val="20"/>
                <w:szCs w:val="20"/>
                <w:lang w:val="kk-KZ" w:eastAsia="ru-RU"/>
              </w:rPr>
              <w:t xml:space="preserve"> – </w:t>
            </w: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возможность создавать базовые и расширенные программы на </w:t>
            </w:r>
            <w:proofErr w:type="spellStart"/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Python</w:t>
            </w:r>
            <w:proofErr w:type="spellEnd"/>
            <w:r w:rsidRPr="003F398B">
              <w:rPr>
                <w:rFonts w:ascii="Times New Roman" w:eastAsia="Times New Roman" w:hAnsi="Times New Roman" w:cs="Times New Roman"/>
                <w:sz w:val="14"/>
                <w:szCs w:val="14"/>
                <w:lang w:eastAsia="ru-RU"/>
              </w:rPr>
              <w:t xml:space="preserve">     </w:t>
            </w:r>
          </w:p>
          <w:p w:rsidR="003F398B" w:rsidRPr="003F398B" w:rsidRDefault="003F398B" w:rsidP="001154CC">
            <w:pPr>
              <w:spacing w:after="0" w:line="240" w:lineRule="auto"/>
              <w:ind w:left="375" w:hanging="375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1.2 </w:t>
            </w:r>
            <w:r w:rsidR="001154CC">
              <w:rPr>
                <w:rFonts w:ascii="Times New Roman" w:eastAsia="Times New Roman" w:hAnsi="Times New Roman" w:cs="Times New Roman"/>
                <w:sz w:val="20"/>
                <w:szCs w:val="20"/>
                <w:lang w:val="kk-KZ" w:eastAsia="ru-RU"/>
              </w:rPr>
              <w:t>–</w:t>
            </w: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 знать особенности классов и объектов, а также парадигмы ООП: наследование, инкапсуляция, полиморфизм и абстракция</w:t>
            </w:r>
            <w:r w:rsidRPr="003F398B">
              <w:rPr>
                <w:rFonts w:ascii="Times New Roman" w:eastAsia="Times New Roman" w:hAnsi="Times New Roman" w:cs="Times New Roman"/>
                <w:sz w:val="14"/>
                <w:szCs w:val="14"/>
                <w:lang w:eastAsia="ru-RU"/>
              </w:rPr>
              <w:t xml:space="preserve">     </w:t>
            </w:r>
          </w:p>
          <w:p w:rsidR="003F398B" w:rsidRPr="003F398B" w:rsidRDefault="003F398B" w:rsidP="001154C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  <w:t> </w:t>
            </w:r>
          </w:p>
        </w:tc>
      </w:tr>
      <w:tr w:rsidR="003F398B" w:rsidRPr="003F398B" w:rsidTr="001154CC">
        <w:trPr>
          <w:trHeight w:val="1673"/>
        </w:trPr>
        <w:tc>
          <w:tcPr>
            <w:tcW w:w="2694" w:type="dxa"/>
            <w:gridSpan w:val="2"/>
            <w:vMerge/>
            <w:tcBorders>
              <w:bottom w:val="single" w:sz="6" w:space="0" w:color="000000"/>
            </w:tcBorders>
            <w:vAlign w:val="center"/>
            <w:hideMark/>
          </w:tcPr>
          <w:p w:rsidR="003F398B" w:rsidRPr="003F398B" w:rsidRDefault="003F398B" w:rsidP="003F398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3661" w:type="dxa"/>
            <w:gridSpan w:val="6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1154CC" w:rsidP="001154C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kk-KZ" w:eastAsia="ru-RU"/>
              </w:rPr>
              <w:t>РО</w:t>
            </w:r>
            <w:r w:rsidR="003F398B" w:rsidRPr="003F398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  <w:t xml:space="preserve"> 2 </w:t>
            </w:r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(функциональный)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kk-KZ" w:eastAsia="ru-RU"/>
              </w:rPr>
              <w:t>Применение</w:t>
            </w:r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kk-KZ" w:eastAsia="ru-RU"/>
              </w:rPr>
              <w:t>знаний</w:t>
            </w:r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kk-KZ" w:eastAsia="ru-RU"/>
              </w:rPr>
              <w:t>по</w:t>
            </w:r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 работе с библиотеками </w:t>
            </w:r>
            <w:proofErr w:type="spellStart"/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NumPy</w:t>
            </w:r>
            <w:proofErr w:type="spellEnd"/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, </w:t>
            </w:r>
            <w:proofErr w:type="spellStart"/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Pandas</w:t>
            </w:r>
            <w:proofErr w:type="spellEnd"/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 и </w:t>
            </w:r>
            <w:proofErr w:type="spellStart"/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Matplotlib</w:t>
            </w:r>
            <w:proofErr w:type="spellEnd"/>
          </w:p>
        </w:tc>
        <w:tc>
          <w:tcPr>
            <w:tcW w:w="4153" w:type="dxa"/>
            <w:gridSpan w:val="6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2.1 </w:t>
            </w:r>
            <w:r w:rsidR="001154CC">
              <w:rPr>
                <w:rFonts w:ascii="Times New Roman" w:eastAsia="Times New Roman" w:hAnsi="Times New Roman" w:cs="Times New Roman"/>
                <w:sz w:val="20"/>
                <w:szCs w:val="20"/>
                <w:lang w:val="kk-KZ" w:eastAsia="ru-RU"/>
              </w:rPr>
              <w:t>–</w:t>
            </w: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 </w:t>
            </w:r>
            <w:r w:rsidR="001154CC">
              <w:rPr>
                <w:rFonts w:ascii="Times New Roman" w:eastAsia="Times New Roman" w:hAnsi="Times New Roman" w:cs="Times New Roman"/>
                <w:sz w:val="20"/>
                <w:szCs w:val="20"/>
                <w:lang w:val="kk-KZ" w:eastAsia="ru-RU"/>
              </w:rPr>
              <w:t>разрабатывать</w:t>
            </w: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 программы для создания и визуализации наборов данных в интегрированной рабочей среде </w:t>
            </w:r>
            <w:proofErr w:type="spellStart"/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Python</w:t>
            </w:r>
            <w:proofErr w:type="spellEnd"/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 </w:t>
            </w:r>
            <w:r w:rsidRPr="003F398B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br/>
            </w: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2.2 </w:t>
            </w:r>
            <w:r w:rsidR="001154CC">
              <w:rPr>
                <w:rFonts w:ascii="Times New Roman" w:eastAsia="Times New Roman" w:hAnsi="Times New Roman" w:cs="Times New Roman"/>
                <w:sz w:val="20"/>
                <w:szCs w:val="20"/>
                <w:lang w:val="kk-KZ" w:eastAsia="ru-RU"/>
              </w:rPr>
              <w:t>–</w:t>
            </w: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 разрабатывать многофункциональные приложения, понятные как разработчикам, так и пользователям</w:t>
            </w:r>
          </w:p>
        </w:tc>
      </w:tr>
      <w:tr w:rsidR="003F398B" w:rsidRPr="003F398B" w:rsidTr="001154CC">
        <w:trPr>
          <w:trHeight w:val="1276"/>
        </w:trPr>
        <w:tc>
          <w:tcPr>
            <w:tcW w:w="2694" w:type="dxa"/>
            <w:gridSpan w:val="2"/>
            <w:vMerge/>
            <w:tcBorders>
              <w:bottom w:val="single" w:sz="6" w:space="0" w:color="000000"/>
            </w:tcBorders>
            <w:vAlign w:val="center"/>
            <w:hideMark/>
          </w:tcPr>
          <w:p w:rsidR="003F398B" w:rsidRPr="003F398B" w:rsidRDefault="003F398B" w:rsidP="003F398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3661" w:type="dxa"/>
            <w:gridSpan w:val="6"/>
            <w:tcBorders>
              <w:bottom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1154CC" w:rsidP="001154C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kk-KZ" w:eastAsia="ru-RU"/>
              </w:rPr>
              <w:t xml:space="preserve">РО </w:t>
            </w:r>
            <w:r w:rsidR="003F398B" w:rsidRPr="003F398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  <w:t xml:space="preserve">3 (функциональный) </w:t>
            </w:r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Разработка программ различного уровня сложности: от простой консоли до продукта академического и промышленного значения. </w:t>
            </w:r>
          </w:p>
        </w:tc>
        <w:tc>
          <w:tcPr>
            <w:tcW w:w="4153" w:type="dxa"/>
            <w:gridSpan w:val="6"/>
            <w:tcBorders>
              <w:bottom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3.1 </w:t>
            </w:r>
            <w:r w:rsidR="001154CC">
              <w:rPr>
                <w:rFonts w:ascii="Times New Roman" w:eastAsia="Times New Roman" w:hAnsi="Times New Roman" w:cs="Times New Roman"/>
                <w:sz w:val="20"/>
                <w:szCs w:val="20"/>
                <w:lang w:val="kk-KZ" w:eastAsia="ru-RU"/>
              </w:rPr>
              <w:t>–</w:t>
            </w: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 уметь подключаться к базам данных и файлам для ввода и вывода информации </w:t>
            </w:r>
            <w:r w:rsidRPr="003F398B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br/>
            </w: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3.2 </w:t>
            </w:r>
            <w:r w:rsidR="001154CC">
              <w:rPr>
                <w:rFonts w:ascii="Times New Roman" w:eastAsia="Times New Roman" w:hAnsi="Times New Roman" w:cs="Times New Roman"/>
                <w:sz w:val="20"/>
                <w:szCs w:val="20"/>
                <w:lang w:val="kk-KZ" w:eastAsia="ru-RU"/>
              </w:rPr>
              <w:t>–</w:t>
            </w: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 создание приложений</w:t>
            </w:r>
            <w:r w:rsidR="001154CC">
              <w:rPr>
                <w:rFonts w:ascii="Times New Roman" w:eastAsia="Times New Roman" w:hAnsi="Times New Roman" w:cs="Times New Roman"/>
                <w:sz w:val="20"/>
                <w:szCs w:val="20"/>
                <w:lang w:val="kk-KZ" w:eastAsia="ru-RU"/>
              </w:rPr>
              <w:t xml:space="preserve"> на</w:t>
            </w: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Python</w:t>
            </w:r>
            <w:proofErr w:type="spellEnd"/>
          </w:p>
        </w:tc>
      </w:tr>
      <w:tr w:rsidR="003F398B" w:rsidRPr="003F398B" w:rsidTr="001154CC">
        <w:trPr>
          <w:trHeight w:val="210"/>
        </w:trPr>
        <w:tc>
          <w:tcPr>
            <w:tcW w:w="2694" w:type="dxa"/>
            <w:gridSpan w:val="2"/>
            <w:vMerge w:val="restart"/>
            <w:tcBorders>
              <w:top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  <w:lastRenderedPageBreak/>
              <w:t> </w:t>
            </w:r>
          </w:p>
        </w:tc>
        <w:tc>
          <w:tcPr>
            <w:tcW w:w="3661" w:type="dxa"/>
            <w:gridSpan w:val="6"/>
            <w:tcBorders>
              <w:top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3935" w:type="dxa"/>
            <w:gridSpan w:val="5"/>
            <w:tcBorders>
              <w:top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218" w:type="dxa"/>
            <w:tcBorders>
              <w:top w:val="single" w:sz="6" w:space="0" w:color="000000"/>
            </w:tcBorders>
            <w:hideMark/>
          </w:tcPr>
          <w:p w:rsidR="003F398B" w:rsidRPr="003F398B" w:rsidRDefault="003F398B" w:rsidP="003F398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</w:tr>
      <w:tr w:rsidR="003F398B" w:rsidRPr="003F398B" w:rsidTr="001154CC">
        <w:trPr>
          <w:trHeight w:val="1644"/>
        </w:trPr>
        <w:tc>
          <w:tcPr>
            <w:tcW w:w="2694" w:type="dxa"/>
            <w:gridSpan w:val="2"/>
            <w:vMerge/>
            <w:tcBorders>
              <w:top w:val="single" w:sz="6" w:space="0" w:color="000000"/>
            </w:tcBorders>
            <w:vAlign w:val="center"/>
            <w:hideMark/>
          </w:tcPr>
          <w:p w:rsidR="003F398B" w:rsidRPr="003F398B" w:rsidRDefault="003F398B" w:rsidP="003F398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3661" w:type="dxa"/>
            <w:gridSpan w:val="6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1154CC" w:rsidP="003F398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kk-KZ" w:eastAsia="ru-RU"/>
              </w:rPr>
              <w:t>РО</w:t>
            </w:r>
            <w:r w:rsidR="003F398B" w:rsidRPr="003F398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  <w:t xml:space="preserve"> (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kk-KZ" w:eastAsia="ru-RU"/>
              </w:rPr>
              <w:t>системный</w:t>
            </w:r>
            <w:r w:rsidR="003F398B" w:rsidRPr="003F398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  <w:t xml:space="preserve">) </w:t>
            </w:r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Создание сложных многофункциональных приложений</w:t>
            </w:r>
          </w:p>
        </w:tc>
        <w:tc>
          <w:tcPr>
            <w:tcW w:w="3935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1154C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4.1 </w:t>
            </w:r>
            <w:r w:rsidR="001154CC">
              <w:rPr>
                <w:rFonts w:ascii="Times New Roman" w:eastAsia="Times New Roman" w:hAnsi="Times New Roman" w:cs="Times New Roman"/>
                <w:sz w:val="20"/>
                <w:szCs w:val="20"/>
                <w:lang w:val="kk-KZ" w:eastAsia="ru-RU"/>
              </w:rPr>
              <w:t>–</w:t>
            </w: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 создание диаграмм приложений с методами обработки и хранения информации </w:t>
            </w:r>
            <w:r w:rsidRPr="003F398B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br/>
            </w: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4.2 - построение взаимодействия различных структурных элементов между собой</w:t>
            </w:r>
          </w:p>
        </w:tc>
        <w:tc>
          <w:tcPr>
            <w:tcW w:w="218" w:type="dxa"/>
            <w:hideMark/>
          </w:tcPr>
          <w:p w:rsidR="003F398B" w:rsidRPr="003F398B" w:rsidRDefault="003F398B" w:rsidP="003F398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</w:tr>
      <w:tr w:rsidR="003F398B" w:rsidRPr="003F398B" w:rsidTr="001154CC">
        <w:tc>
          <w:tcPr>
            <w:tcW w:w="2694" w:type="dxa"/>
            <w:gridSpan w:val="2"/>
            <w:vMerge/>
            <w:tcBorders>
              <w:top w:val="single" w:sz="6" w:space="0" w:color="000000"/>
            </w:tcBorders>
            <w:vAlign w:val="center"/>
            <w:hideMark/>
          </w:tcPr>
          <w:p w:rsidR="003F398B" w:rsidRPr="003F398B" w:rsidRDefault="003F398B" w:rsidP="003F398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3661" w:type="dxa"/>
            <w:gridSpan w:val="6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3935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218" w:type="dxa"/>
            <w:hideMark/>
          </w:tcPr>
          <w:p w:rsidR="003F398B" w:rsidRPr="003F398B" w:rsidRDefault="003F398B" w:rsidP="003F398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</w:tr>
      <w:tr w:rsidR="003F398B" w:rsidRPr="003F398B" w:rsidTr="001154CC">
        <w:tc>
          <w:tcPr>
            <w:tcW w:w="269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F80664" w:rsidRDefault="00F80664" w:rsidP="003F398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kk-KZ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kk-KZ" w:eastAsia="ru-RU"/>
              </w:rPr>
              <w:t>Пререквизиты и постреквизиты</w:t>
            </w:r>
          </w:p>
        </w:tc>
        <w:tc>
          <w:tcPr>
            <w:tcW w:w="7596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proofErr w:type="spellStart"/>
            <w:r w:rsidRPr="003F398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  <w:t>Пререквизиты</w:t>
            </w:r>
            <w:proofErr w:type="spellEnd"/>
            <w:r w:rsidRPr="003F398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  <w:t xml:space="preserve">: </w:t>
            </w:r>
            <w:r w:rsidR="00F80664" w:rsidRPr="00F80664">
              <w:rPr>
                <w:rFonts w:ascii="Times New Roman" w:eastAsia="Times New Roman" w:hAnsi="Times New Roman" w:cs="Times New Roman"/>
                <w:sz w:val="20"/>
                <w:szCs w:val="20"/>
                <w:lang w:val="kk-KZ" w:eastAsia="ru-RU"/>
              </w:rPr>
              <w:t>Основы</w:t>
            </w:r>
            <w:r w:rsidR="00F8066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kk-KZ" w:eastAsia="ru-RU"/>
              </w:rPr>
              <w:t xml:space="preserve"> </w:t>
            </w: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информационных систем</w:t>
            </w:r>
          </w:p>
          <w:p w:rsidR="003F398B" w:rsidRPr="003F398B" w:rsidRDefault="003F398B" w:rsidP="003F398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proofErr w:type="spellStart"/>
            <w:r w:rsidRPr="003F398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  <w:t>Постреквизиты</w:t>
            </w:r>
            <w:proofErr w:type="spellEnd"/>
            <w:r w:rsidRPr="003F398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  <w:t xml:space="preserve">: </w:t>
            </w: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веб-приложения </w:t>
            </w:r>
            <w:proofErr w:type="spellStart"/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Python</w:t>
            </w:r>
            <w:proofErr w:type="spellEnd"/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 в </w:t>
            </w:r>
            <w:proofErr w:type="spellStart"/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Django</w:t>
            </w:r>
            <w:proofErr w:type="spellEnd"/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 и </w:t>
            </w:r>
            <w:proofErr w:type="spellStart"/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Flask</w:t>
            </w:r>
            <w:proofErr w:type="spellEnd"/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 </w:t>
            </w:r>
          </w:p>
        </w:tc>
        <w:tc>
          <w:tcPr>
            <w:tcW w:w="218" w:type="dxa"/>
            <w:hideMark/>
          </w:tcPr>
          <w:p w:rsidR="003F398B" w:rsidRPr="003F398B" w:rsidRDefault="003F398B" w:rsidP="003F398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</w:tr>
      <w:tr w:rsidR="003F398B" w:rsidRPr="003F398B" w:rsidTr="001154CC">
        <w:tc>
          <w:tcPr>
            <w:tcW w:w="269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Литература и ресурсы</w:t>
            </w:r>
          </w:p>
        </w:tc>
        <w:tc>
          <w:tcPr>
            <w:tcW w:w="7596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F80664" w:rsidP="003F398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F8066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  <w:t>Литература</w:t>
            </w: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:</w:t>
            </w:r>
          </w:p>
          <w:p w:rsidR="003F398B" w:rsidRPr="003F398B" w:rsidRDefault="00F80664" w:rsidP="003F398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kk-KZ" w:eastAsia="ru-RU"/>
              </w:rPr>
              <w:t>Основная</w:t>
            </w:r>
            <w:r w:rsidRPr="003F398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  <w:t>:</w:t>
            </w:r>
          </w:p>
          <w:p w:rsidR="00F80664" w:rsidRDefault="00F80664" w:rsidP="00F80664">
            <w:pPr>
              <w:pStyle w:val="1"/>
              <w:numPr>
                <w:ilvl w:val="0"/>
                <w:numId w:val="1"/>
              </w:numPr>
              <w:tabs>
                <w:tab w:val="clear" w:pos="720"/>
                <w:tab w:val="num" w:pos="595"/>
              </w:tabs>
              <w:spacing w:before="0" w:beforeAutospacing="0" w:after="0" w:afterAutospacing="0"/>
              <w:rPr>
                <w:rStyle w:val="contribution"/>
                <w:b w:val="0"/>
                <w:bCs w:val="0"/>
                <w:sz w:val="20"/>
                <w:szCs w:val="20"/>
                <w:lang w:val="en-US"/>
              </w:rPr>
            </w:pPr>
            <w:r w:rsidRPr="002B0205">
              <w:rPr>
                <w:rStyle w:val="a-size-extra-large"/>
                <w:b w:val="0"/>
                <w:bCs w:val="0"/>
                <w:sz w:val="20"/>
                <w:szCs w:val="20"/>
                <w:lang w:val="en-US"/>
              </w:rPr>
              <w:t xml:space="preserve">Python for Everybody: Exploring Data in Python 3 </w:t>
            </w:r>
            <w:r w:rsidRPr="002B0205">
              <w:rPr>
                <w:b w:val="0"/>
                <w:bCs w:val="0"/>
                <w:sz w:val="20"/>
                <w:szCs w:val="20"/>
                <w:lang w:val="en-US"/>
              </w:rPr>
              <w:t xml:space="preserve">by </w:t>
            </w:r>
            <w:r w:rsidRPr="002B0205">
              <w:rPr>
                <w:rStyle w:val="author"/>
                <w:b w:val="0"/>
                <w:bCs w:val="0"/>
                <w:sz w:val="20"/>
                <w:szCs w:val="20"/>
                <w:lang w:val="en-US"/>
              </w:rPr>
              <w:t>Dr. Charles Russell Severance</w:t>
            </w:r>
            <w:r w:rsidRPr="002B0205">
              <w:rPr>
                <w:rStyle w:val="a-color-secondary"/>
                <w:b w:val="0"/>
                <w:bCs w:val="0"/>
                <w:sz w:val="20"/>
                <w:szCs w:val="20"/>
                <w:lang w:val="en-US"/>
              </w:rPr>
              <w:t xml:space="preserve">, </w:t>
            </w:r>
            <w:r w:rsidRPr="002B0205">
              <w:rPr>
                <w:rStyle w:val="author"/>
                <w:b w:val="0"/>
                <w:bCs w:val="0"/>
                <w:sz w:val="20"/>
                <w:szCs w:val="20"/>
                <w:lang w:val="en-US"/>
              </w:rPr>
              <w:t xml:space="preserve">Sue </w:t>
            </w:r>
            <w:proofErr w:type="spellStart"/>
            <w:r w:rsidRPr="002B0205">
              <w:rPr>
                <w:rStyle w:val="author"/>
                <w:b w:val="0"/>
                <w:bCs w:val="0"/>
                <w:sz w:val="20"/>
                <w:szCs w:val="20"/>
                <w:lang w:val="en-US"/>
              </w:rPr>
              <w:t>Blumenberg</w:t>
            </w:r>
            <w:proofErr w:type="spellEnd"/>
            <w:r w:rsidRPr="002B0205">
              <w:rPr>
                <w:rStyle w:val="a-color-secondary"/>
                <w:b w:val="0"/>
                <w:bCs w:val="0"/>
                <w:sz w:val="20"/>
                <w:szCs w:val="20"/>
                <w:lang w:val="en-US"/>
              </w:rPr>
              <w:t xml:space="preserve">, </w:t>
            </w:r>
            <w:r w:rsidRPr="002B0205">
              <w:rPr>
                <w:rStyle w:val="author"/>
                <w:b w:val="0"/>
                <w:bCs w:val="0"/>
                <w:sz w:val="20"/>
                <w:szCs w:val="20"/>
                <w:lang w:val="en-US"/>
              </w:rPr>
              <w:t>Elliott Hauser</w:t>
            </w:r>
            <w:r w:rsidRPr="002B0205">
              <w:rPr>
                <w:rStyle w:val="a-color-secondary"/>
                <w:b w:val="0"/>
                <w:bCs w:val="0"/>
                <w:sz w:val="20"/>
                <w:szCs w:val="20"/>
                <w:lang w:val="en-US"/>
              </w:rPr>
              <w:t xml:space="preserve">, </w:t>
            </w:r>
            <w:r w:rsidRPr="002B0205">
              <w:rPr>
                <w:rStyle w:val="author"/>
                <w:b w:val="0"/>
                <w:bCs w:val="0"/>
                <w:sz w:val="20"/>
                <w:szCs w:val="20"/>
                <w:lang w:val="en-US"/>
              </w:rPr>
              <w:t xml:space="preserve">Aimee </w:t>
            </w:r>
            <w:proofErr w:type="spellStart"/>
            <w:r w:rsidRPr="002B0205">
              <w:rPr>
                <w:rStyle w:val="author"/>
                <w:b w:val="0"/>
                <w:bCs w:val="0"/>
                <w:sz w:val="20"/>
                <w:szCs w:val="20"/>
                <w:lang w:val="en-US"/>
              </w:rPr>
              <w:t>Andrion</w:t>
            </w:r>
            <w:proofErr w:type="spellEnd"/>
            <w:r w:rsidRPr="002B0205">
              <w:rPr>
                <w:rStyle w:val="contribution"/>
                <w:b w:val="0"/>
                <w:bCs w:val="0"/>
                <w:sz w:val="20"/>
                <w:szCs w:val="20"/>
                <w:lang w:val="en-US"/>
              </w:rPr>
              <w:t xml:space="preserve">, </w:t>
            </w:r>
            <w:r>
              <w:rPr>
                <w:rStyle w:val="contribution"/>
                <w:b w:val="0"/>
                <w:bCs w:val="0"/>
                <w:sz w:val="20"/>
                <w:szCs w:val="20"/>
                <w:lang w:val="en-US"/>
              </w:rPr>
              <w:t>2016</w:t>
            </w:r>
          </w:p>
          <w:p w:rsidR="00F80664" w:rsidRDefault="00F80664" w:rsidP="00F80664">
            <w:pPr>
              <w:pStyle w:val="1"/>
              <w:numPr>
                <w:ilvl w:val="0"/>
                <w:numId w:val="1"/>
              </w:numPr>
              <w:tabs>
                <w:tab w:val="clear" w:pos="720"/>
                <w:tab w:val="num" w:pos="595"/>
              </w:tabs>
              <w:spacing w:before="0" w:beforeAutospacing="0" w:after="0" w:afterAutospacing="0"/>
              <w:rPr>
                <w:b w:val="0"/>
                <w:bCs w:val="0"/>
                <w:sz w:val="20"/>
                <w:szCs w:val="20"/>
                <w:lang w:val="en-US"/>
              </w:rPr>
            </w:pPr>
            <w:r w:rsidRPr="002B0205">
              <w:rPr>
                <w:rStyle w:val="a-size-extra-large"/>
                <w:b w:val="0"/>
                <w:bCs w:val="0"/>
                <w:sz w:val="20"/>
                <w:szCs w:val="20"/>
                <w:lang w:val="en-US"/>
              </w:rPr>
              <w:t xml:space="preserve">Python Cookbook: Recipes for Mastering Python 3 </w:t>
            </w:r>
            <w:r w:rsidRPr="002B0205">
              <w:rPr>
                <w:rStyle w:val="a-size-large"/>
                <w:b w:val="0"/>
                <w:bCs w:val="0"/>
                <w:sz w:val="20"/>
                <w:szCs w:val="20"/>
                <w:lang w:val="en-US"/>
              </w:rPr>
              <w:t xml:space="preserve">3rd Edition, Kindle Edition </w:t>
            </w:r>
            <w:r w:rsidRPr="002B0205">
              <w:rPr>
                <w:b w:val="0"/>
                <w:bCs w:val="0"/>
                <w:sz w:val="20"/>
                <w:szCs w:val="20"/>
                <w:lang w:val="en-US"/>
              </w:rPr>
              <w:t xml:space="preserve">by </w:t>
            </w:r>
            <w:r w:rsidRPr="002B0205">
              <w:rPr>
                <w:rStyle w:val="author"/>
                <w:b w:val="0"/>
                <w:bCs w:val="0"/>
                <w:sz w:val="20"/>
                <w:szCs w:val="20"/>
                <w:lang w:val="en-US"/>
              </w:rPr>
              <w:t>David Beazley</w:t>
            </w:r>
            <w:r w:rsidRPr="002B0205">
              <w:rPr>
                <w:rStyle w:val="a-color-secondary"/>
                <w:b w:val="0"/>
                <w:bCs w:val="0"/>
                <w:sz w:val="20"/>
                <w:szCs w:val="20"/>
                <w:lang w:val="en-US"/>
              </w:rPr>
              <w:t xml:space="preserve">, </w:t>
            </w:r>
            <w:r w:rsidRPr="002B0205">
              <w:rPr>
                <w:rStyle w:val="a-declarative"/>
                <w:b w:val="0"/>
                <w:bCs w:val="0"/>
                <w:sz w:val="20"/>
                <w:szCs w:val="20"/>
                <w:lang w:val="en-US"/>
              </w:rPr>
              <w:t>Brian K. Jones</w:t>
            </w:r>
            <w:r w:rsidRPr="002B0205">
              <w:rPr>
                <w:b w:val="0"/>
                <w:bCs w:val="0"/>
                <w:sz w:val="20"/>
                <w:szCs w:val="20"/>
                <w:lang w:val="en-US"/>
              </w:rPr>
              <w:t>,</w:t>
            </w:r>
            <w:r>
              <w:rPr>
                <w:b w:val="0"/>
                <w:bCs w:val="0"/>
                <w:sz w:val="20"/>
                <w:szCs w:val="20"/>
                <w:lang w:val="en-US"/>
              </w:rPr>
              <w:t xml:space="preserve"> 2013</w:t>
            </w:r>
          </w:p>
          <w:p w:rsidR="00F80664" w:rsidRPr="00334FD1" w:rsidRDefault="00F80664" w:rsidP="00F80664">
            <w:pPr>
              <w:pStyle w:val="1"/>
              <w:numPr>
                <w:ilvl w:val="0"/>
                <w:numId w:val="1"/>
              </w:numPr>
              <w:tabs>
                <w:tab w:val="clear" w:pos="720"/>
                <w:tab w:val="num" w:pos="595"/>
              </w:tabs>
              <w:spacing w:before="0" w:beforeAutospacing="0" w:after="0" w:afterAutospacing="0"/>
              <w:rPr>
                <w:b w:val="0"/>
                <w:bCs w:val="0"/>
                <w:sz w:val="20"/>
                <w:szCs w:val="20"/>
                <w:lang w:val="en-US"/>
              </w:rPr>
            </w:pPr>
            <w:r w:rsidRPr="00334FD1">
              <w:rPr>
                <w:rStyle w:val="a-size-extra-large"/>
                <w:b w:val="0"/>
                <w:bCs w:val="0"/>
                <w:sz w:val="20"/>
                <w:szCs w:val="20"/>
                <w:lang w:val="en-US"/>
              </w:rPr>
              <w:t xml:space="preserve">Advanced Python Development: Using Powerful Language Features in Real-World Applications </w:t>
            </w:r>
            <w:r w:rsidRPr="00334FD1">
              <w:rPr>
                <w:rStyle w:val="a-size-large"/>
                <w:b w:val="0"/>
                <w:bCs w:val="0"/>
                <w:sz w:val="20"/>
                <w:szCs w:val="20"/>
                <w:lang w:val="en-US"/>
              </w:rPr>
              <w:t>1st ed. Edition</w:t>
            </w:r>
            <w:r>
              <w:rPr>
                <w:rStyle w:val="a-size-large"/>
                <w:b w:val="0"/>
                <w:bCs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34FD1">
              <w:rPr>
                <w:b w:val="0"/>
                <w:bCs w:val="0"/>
                <w:sz w:val="20"/>
                <w:szCs w:val="20"/>
              </w:rPr>
              <w:t>by</w:t>
            </w:r>
            <w:proofErr w:type="spellEnd"/>
            <w:r w:rsidRPr="00334FD1">
              <w:rPr>
                <w:b w:val="0"/>
                <w:bCs w:val="0"/>
                <w:sz w:val="20"/>
                <w:szCs w:val="20"/>
              </w:rPr>
              <w:t xml:space="preserve"> </w:t>
            </w:r>
            <w:proofErr w:type="spellStart"/>
            <w:r w:rsidRPr="00334FD1">
              <w:rPr>
                <w:rStyle w:val="a-declarative"/>
                <w:b w:val="0"/>
                <w:bCs w:val="0"/>
                <w:sz w:val="20"/>
                <w:szCs w:val="20"/>
              </w:rPr>
              <w:t>Matthew</w:t>
            </w:r>
            <w:proofErr w:type="spellEnd"/>
            <w:r w:rsidRPr="00334FD1">
              <w:rPr>
                <w:rStyle w:val="a-declarative"/>
                <w:b w:val="0"/>
                <w:bCs w:val="0"/>
                <w:sz w:val="20"/>
                <w:szCs w:val="20"/>
              </w:rPr>
              <w:t xml:space="preserve"> </w:t>
            </w:r>
            <w:proofErr w:type="spellStart"/>
            <w:r w:rsidRPr="00334FD1">
              <w:rPr>
                <w:rStyle w:val="a-declarative"/>
                <w:b w:val="0"/>
                <w:bCs w:val="0"/>
                <w:sz w:val="20"/>
                <w:szCs w:val="20"/>
              </w:rPr>
              <w:t>Wilkes</w:t>
            </w:r>
            <w:proofErr w:type="spellEnd"/>
            <w:r>
              <w:rPr>
                <w:rStyle w:val="a-declarative"/>
                <w:b w:val="0"/>
                <w:bCs w:val="0"/>
                <w:sz w:val="20"/>
                <w:szCs w:val="20"/>
                <w:lang w:val="en-US"/>
              </w:rPr>
              <w:t>, 2021</w:t>
            </w:r>
          </w:p>
          <w:p w:rsidR="003F398B" w:rsidRPr="003F398B" w:rsidRDefault="003F398B" w:rsidP="003F398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  <w:t> </w:t>
            </w:r>
          </w:p>
          <w:p w:rsidR="003F398B" w:rsidRPr="003F398B" w:rsidRDefault="00F80664" w:rsidP="003F398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kk-KZ" w:eastAsia="ru-RU"/>
              </w:rPr>
              <w:t>Дополнительная</w:t>
            </w:r>
            <w:r w:rsidR="003F398B" w:rsidRPr="003F398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  <w:t>:</w:t>
            </w:r>
          </w:p>
          <w:p w:rsidR="00F80664" w:rsidRPr="002930B1" w:rsidRDefault="00F80664" w:rsidP="00F80664">
            <w:pPr>
              <w:pStyle w:val="a5"/>
              <w:numPr>
                <w:ilvl w:val="0"/>
                <w:numId w:val="4"/>
              </w:numPr>
              <w:tabs>
                <w:tab w:val="clear" w:pos="720"/>
                <w:tab w:val="num" w:pos="595"/>
              </w:tabs>
              <w:spacing w:after="0" w:line="240" w:lineRule="auto"/>
              <w:ind w:left="595" w:hanging="235"/>
              <w:jc w:val="both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2930B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Natural Language Processing with Python and </w:t>
            </w:r>
            <w:proofErr w:type="spellStart"/>
            <w:r w:rsidRPr="002930B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paCy</w:t>
            </w:r>
            <w:proofErr w:type="spellEnd"/>
            <w:r w:rsidRPr="002930B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: A Practical Introduction, </w:t>
            </w:r>
            <w:proofErr w:type="spellStart"/>
            <w:r w:rsidRPr="002930B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Yuli</w:t>
            </w:r>
            <w:proofErr w:type="spellEnd"/>
            <w:r w:rsidRPr="002930B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2930B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Vasiliev</w:t>
            </w:r>
            <w:proofErr w:type="spellEnd"/>
            <w:r w:rsidRPr="002930B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, 2021</w:t>
            </w:r>
          </w:p>
          <w:p w:rsidR="00F80664" w:rsidRPr="002930B1" w:rsidRDefault="00F80664" w:rsidP="00F80664">
            <w:pPr>
              <w:pStyle w:val="a5"/>
              <w:numPr>
                <w:ilvl w:val="0"/>
                <w:numId w:val="4"/>
              </w:numPr>
              <w:tabs>
                <w:tab w:val="clear" w:pos="720"/>
                <w:tab w:val="num" w:pos="595"/>
              </w:tabs>
              <w:spacing w:after="0" w:line="240" w:lineRule="auto"/>
              <w:ind w:left="595" w:hanging="235"/>
              <w:jc w:val="both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2930B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Learning Scientific Programming with Python, Christian Hill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, 2021</w:t>
            </w:r>
          </w:p>
          <w:p w:rsidR="003F398B" w:rsidRPr="003F398B" w:rsidRDefault="003F398B" w:rsidP="003F398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  <w:p w:rsidR="003F398B" w:rsidRPr="00F80664" w:rsidRDefault="003F398B" w:rsidP="003F398B">
            <w:pPr>
              <w:spacing w:after="0" w:line="240" w:lineRule="auto"/>
              <w:ind w:right="4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kk-KZ" w:eastAsia="ru-RU"/>
              </w:rPr>
            </w:pPr>
            <w:r w:rsidRPr="00F8066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  <w:t>Ресурсы</w:t>
            </w:r>
            <w:r w:rsidR="00F8066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kk-KZ" w:eastAsia="ru-RU"/>
              </w:rPr>
              <w:t>:</w:t>
            </w:r>
          </w:p>
          <w:p w:rsidR="003F398B" w:rsidRPr="003F398B" w:rsidRDefault="003F398B" w:rsidP="003F398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shd w:val="clear" w:color="auto" w:fill="FFFFFF"/>
                <w:lang w:eastAsia="ru-RU"/>
              </w:rPr>
              <w:t>Программное обеспечение и интернет-</w:t>
            </w:r>
            <w:r w:rsidR="00F80664" w:rsidRPr="003F398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shd w:val="clear" w:color="auto" w:fill="FFFFFF"/>
                <w:lang w:eastAsia="ru-RU"/>
              </w:rPr>
              <w:t>ресурсы:</w:t>
            </w:r>
          </w:p>
          <w:p w:rsidR="003F398B" w:rsidRPr="003F398B" w:rsidRDefault="003F398B" w:rsidP="003F398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shd w:val="clear" w:color="auto" w:fill="FFFFFF"/>
                <w:lang w:val="en-US" w:eastAsia="ru-RU"/>
              </w:rPr>
              <w:t xml:space="preserve">Python IDE, Anaconda Navigator Python, Microsoft Visual Studio, SQL Lite, Microsoft SQL Server, Microsoft Office Word, WinRAR, WordPad, Power Point, Adobe Reader, Paint. </w:t>
            </w:r>
          </w:p>
          <w:p w:rsidR="003F398B" w:rsidRPr="003F398B" w:rsidRDefault="003F398B" w:rsidP="003F398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val="en-US" w:eastAsia="ru-RU"/>
              </w:rPr>
              <w:t> </w:t>
            </w:r>
          </w:p>
          <w:p w:rsidR="003F398B" w:rsidRPr="003F398B" w:rsidRDefault="003F398B" w:rsidP="003F398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  <w:t xml:space="preserve">Доступность </w:t>
            </w:r>
            <w:r w:rsidR="00F80664" w:rsidRPr="003F398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  <w:t>онлайн:</w:t>
            </w: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 дополнительные учебные материалы, домашние задания и проекты можно найти </w:t>
            </w:r>
            <w:r w:rsidR="00F80664">
              <w:rPr>
                <w:rFonts w:ascii="Times New Roman" w:eastAsia="Times New Roman" w:hAnsi="Times New Roman" w:cs="Times New Roman"/>
                <w:sz w:val="20"/>
                <w:szCs w:val="20"/>
                <w:lang w:val="kk-KZ" w:eastAsia="ru-RU"/>
              </w:rPr>
              <w:t>в УМКД</w:t>
            </w: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 на univer.kaznu.kz.</w:t>
            </w:r>
          </w:p>
          <w:p w:rsidR="003F398B" w:rsidRPr="003F398B" w:rsidRDefault="003F398B" w:rsidP="003F398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color w:val="FF6600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218" w:type="dxa"/>
            <w:hideMark/>
          </w:tcPr>
          <w:p w:rsidR="003F398B" w:rsidRPr="003F398B" w:rsidRDefault="003F398B" w:rsidP="003F398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</w:tr>
      <w:tr w:rsidR="003F398B" w:rsidRPr="003F398B" w:rsidTr="001154CC">
        <w:tc>
          <w:tcPr>
            <w:tcW w:w="269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Академическая политика курса в контексте моральных и этических ценностей университета</w:t>
            </w:r>
          </w:p>
        </w:tc>
        <w:tc>
          <w:tcPr>
            <w:tcW w:w="7596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F80664" w:rsidRDefault="003F398B" w:rsidP="003F398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kk-KZ" w:eastAsia="ru-RU"/>
              </w:rPr>
            </w:pPr>
            <w:r w:rsidRPr="003F398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  <w:t xml:space="preserve">Правила академического </w:t>
            </w:r>
            <w:r w:rsidR="00F80664" w:rsidRPr="003F398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  <w:t>поведения:</w:t>
            </w: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 </w:t>
            </w:r>
            <w:r w:rsidRPr="003F398B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br/>
            </w: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1. К каждому классному занятию следует заранее готовиться согласно расписанию, приведенному ниже. Подготовка задания должна быть завершена до занятия в классе, на котором обсуждается тема. </w:t>
            </w:r>
            <w:r w:rsidRPr="003F398B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br/>
            </w: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2. Академические ценности: </w:t>
            </w:r>
            <w:r w:rsidRPr="003F398B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br/>
            </w: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1. Лабораторные занятия</w:t>
            </w:r>
            <w:r w:rsidR="00F80664">
              <w:rPr>
                <w:rFonts w:ascii="Times New Roman" w:eastAsia="Times New Roman" w:hAnsi="Times New Roman" w:cs="Times New Roman"/>
                <w:sz w:val="20"/>
                <w:szCs w:val="20"/>
                <w:lang w:val="kk-KZ" w:eastAsia="ru-RU"/>
              </w:rPr>
              <w:t xml:space="preserve"> и СРС</w:t>
            </w: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 должны быть</w:t>
            </w:r>
            <w:r w:rsidR="00F80664">
              <w:rPr>
                <w:rFonts w:ascii="Times New Roman" w:eastAsia="Times New Roman" w:hAnsi="Times New Roman" w:cs="Times New Roman"/>
                <w:sz w:val="20"/>
                <w:szCs w:val="20"/>
                <w:lang w:val="kk-KZ" w:eastAsia="ru-RU"/>
              </w:rPr>
              <w:t xml:space="preserve"> выполнены</w:t>
            </w: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 </w:t>
            </w:r>
            <w:r w:rsidR="00F80664">
              <w:rPr>
                <w:rFonts w:ascii="Times New Roman" w:eastAsia="Times New Roman" w:hAnsi="Times New Roman" w:cs="Times New Roman"/>
                <w:sz w:val="20"/>
                <w:szCs w:val="20"/>
                <w:lang w:val="kk-KZ" w:eastAsia="ru-RU"/>
              </w:rPr>
              <w:t>самостоятельно</w:t>
            </w: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 </w:t>
            </w:r>
            <w:r w:rsidRPr="003F398B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br/>
            </w: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2. Плагиат, подделка документов, использование шпаргалок, списывание на всех этапах контроля знаний недопустимы. </w:t>
            </w:r>
            <w:r w:rsidRPr="003F398B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br/>
            </w: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Студенты с ограниченными возможностями могут получить консультационную помощь по электронной почте - </w:t>
            </w:r>
            <w:hyperlink r:id="rId9" w:history="1">
              <w:r w:rsidR="00F80664" w:rsidRPr="00A147B9">
                <w:rPr>
                  <w:rStyle w:val="a4"/>
                  <w:rFonts w:ascii="Times New Roman" w:eastAsia="Times New Roman" w:hAnsi="Times New Roman" w:cs="Times New Roman"/>
                  <w:sz w:val="20"/>
                  <w:szCs w:val="20"/>
                  <w:lang w:eastAsia="ru-RU"/>
                </w:rPr>
                <w:t>vladislav.karyukin@gmail.com</w:t>
              </w:r>
            </w:hyperlink>
            <w:r w:rsidR="00F80664">
              <w:rPr>
                <w:rFonts w:ascii="Times New Roman" w:eastAsia="Times New Roman" w:hAnsi="Times New Roman" w:cs="Times New Roman"/>
                <w:sz w:val="20"/>
                <w:szCs w:val="20"/>
                <w:lang w:val="kk-KZ" w:eastAsia="ru-RU"/>
              </w:rPr>
              <w:t xml:space="preserve"> </w:t>
            </w:r>
          </w:p>
        </w:tc>
        <w:tc>
          <w:tcPr>
            <w:tcW w:w="218" w:type="dxa"/>
            <w:hideMark/>
          </w:tcPr>
          <w:p w:rsidR="003F398B" w:rsidRPr="003F398B" w:rsidRDefault="003F398B" w:rsidP="003F398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</w:tr>
      <w:tr w:rsidR="003F398B" w:rsidRPr="003F398B" w:rsidTr="001154CC">
        <w:trPr>
          <w:trHeight w:val="754"/>
        </w:trPr>
        <w:tc>
          <w:tcPr>
            <w:tcW w:w="269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Политика оценки</w:t>
            </w:r>
          </w:p>
        </w:tc>
        <w:tc>
          <w:tcPr>
            <w:tcW w:w="7596" w:type="dxa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  <w:t xml:space="preserve">Критерии </w:t>
            </w:r>
            <w:r w:rsidR="00F80664" w:rsidRPr="003F398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  <w:t>оценки:</w:t>
            </w: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 оценка результатов обучения по дескрипторам (проверка сформированности компетенций на промежуточном контроле и экзаменах). </w:t>
            </w:r>
            <w:r w:rsidRPr="003F398B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br/>
            </w:r>
            <w:r w:rsidRPr="003F398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  <w:t xml:space="preserve">Итоговая </w:t>
            </w:r>
            <w:r w:rsidR="00F80664" w:rsidRPr="003F398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  <w:t>оценка:</w:t>
            </w: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 оценка активности работы на уроках</w:t>
            </w:r>
            <w:r w:rsidR="00F80664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,</w:t>
            </w: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 оценка выполненного задания.</w:t>
            </w:r>
          </w:p>
        </w:tc>
        <w:tc>
          <w:tcPr>
            <w:tcW w:w="218" w:type="dxa"/>
            <w:hideMark/>
          </w:tcPr>
          <w:p w:rsidR="003F398B" w:rsidRPr="003F398B" w:rsidRDefault="003F398B" w:rsidP="003F398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</w:tr>
    </w:tbl>
    <w:p w:rsidR="003F398B" w:rsidRPr="003F398B" w:rsidRDefault="003F398B" w:rsidP="003F398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3F398B">
        <w:rPr>
          <w:rFonts w:ascii="Times New Roman" w:eastAsia="Times New Roman" w:hAnsi="Times New Roman" w:cs="Times New Roman"/>
          <w:b/>
          <w:bCs/>
          <w:sz w:val="20"/>
          <w:szCs w:val="20"/>
          <w:lang w:eastAsia="ru-RU"/>
        </w:rPr>
        <w:t> </w:t>
      </w:r>
    </w:p>
    <w:p w:rsidR="003F398B" w:rsidRPr="003F398B" w:rsidRDefault="003F398B" w:rsidP="003F398B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3F398B">
        <w:rPr>
          <w:rFonts w:ascii="Times New Roman" w:eastAsia="Times New Roman" w:hAnsi="Times New Roman" w:cs="Times New Roman"/>
          <w:b/>
          <w:bCs/>
          <w:sz w:val="20"/>
          <w:szCs w:val="20"/>
          <w:lang w:eastAsia="ru-RU"/>
        </w:rPr>
        <w:t> </w:t>
      </w:r>
    </w:p>
    <w:p w:rsidR="003F398B" w:rsidRPr="003F398B" w:rsidRDefault="003F398B" w:rsidP="003F398B">
      <w:pPr>
        <w:spacing w:after="200" w:line="276" w:lineRule="auto"/>
        <w:jc w:val="center"/>
        <w:rPr>
          <w:rFonts w:ascii="Times New Roman" w:eastAsia="Times New Roman" w:hAnsi="Times New Roman" w:cs="Times New Roman"/>
          <w:sz w:val="20"/>
          <w:szCs w:val="20"/>
          <w:lang w:eastAsia="ru-RU"/>
        </w:rPr>
      </w:pPr>
      <w:r w:rsidRPr="003F398B">
        <w:rPr>
          <w:rFonts w:ascii="Times New Roman" w:eastAsia="Times New Roman" w:hAnsi="Times New Roman" w:cs="Times New Roman"/>
          <w:b/>
          <w:bCs/>
          <w:sz w:val="20"/>
          <w:szCs w:val="20"/>
          <w:lang w:eastAsia="ru-RU"/>
        </w:rPr>
        <w:t>Академический календарь и содержание курса</w:t>
      </w:r>
    </w:p>
    <w:tbl>
      <w:tblPr>
        <w:tblW w:w="10627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32"/>
        <w:gridCol w:w="2708"/>
        <w:gridCol w:w="958"/>
        <w:gridCol w:w="817"/>
        <w:gridCol w:w="1217"/>
        <w:gridCol w:w="1478"/>
        <w:gridCol w:w="1259"/>
        <w:gridCol w:w="1358"/>
      </w:tblGrid>
      <w:tr w:rsidR="003F398B" w:rsidRPr="003F398B" w:rsidTr="00A478C6">
        <w:trPr>
          <w:jc w:val="center"/>
        </w:trPr>
        <w:tc>
          <w:tcPr>
            <w:tcW w:w="8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Неделя </w:t>
            </w:r>
          </w:p>
        </w:tc>
        <w:tc>
          <w:tcPr>
            <w:tcW w:w="284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Название темы</w:t>
            </w:r>
          </w:p>
        </w:tc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F80664" w:rsidP="003F398B">
            <w:pPr>
              <w:spacing w:after="20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РО</w:t>
            </w:r>
          </w:p>
        </w:tc>
        <w:tc>
          <w:tcPr>
            <w:tcW w:w="8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F80664" w:rsidRDefault="00F80664" w:rsidP="003F398B">
            <w:pPr>
              <w:spacing w:after="20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 w:eastAsia="ru-RU"/>
              </w:rPr>
              <w:t>ID</w:t>
            </w:r>
          </w:p>
        </w:tc>
        <w:tc>
          <w:tcPr>
            <w:tcW w:w="12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Количество часов</w:t>
            </w:r>
          </w:p>
        </w:tc>
        <w:tc>
          <w:tcPr>
            <w:tcW w:w="1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Максимальное количество баллов</w:t>
            </w:r>
          </w:p>
        </w:tc>
        <w:tc>
          <w:tcPr>
            <w:tcW w:w="13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Форма оценки знаний</w:t>
            </w:r>
          </w:p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Форма классов / платформа</w:t>
            </w:r>
          </w:p>
        </w:tc>
      </w:tr>
      <w:tr w:rsidR="003F398B" w:rsidRPr="003F398B" w:rsidTr="00A478C6">
        <w:trPr>
          <w:trHeight w:val="1018"/>
          <w:jc w:val="center"/>
        </w:trPr>
        <w:tc>
          <w:tcPr>
            <w:tcW w:w="8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284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F80664" w:rsidP="003F398B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  <w:t>Л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kk-KZ" w:eastAsia="ru-RU"/>
              </w:rPr>
              <w:t>1</w:t>
            </w:r>
            <w:r w:rsidR="003F398B" w:rsidRPr="003F398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  <w:t xml:space="preserve">. </w:t>
            </w:r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Введение в </w:t>
            </w:r>
            <w:proofErr w:type="spellStart"/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Python</w:t>
            </w:r>
            <w:proofErr w:type="spellEnd"/>
          </w:p>
        </w:tc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A478C6" w:rsidP="003F398B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РО</w:t>
            </w:r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 1</w:t>
            </w:r>
          </w:p>
        </w:tc>
        <w:tc>
          <w:tcPr>
            <w:tcW w:w="8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ID 1.1.</w:t>
            </w:r>
          </w:p>
        </w:tc>
        <w:tc>
          <w:tcPr>
            <w:tcW w:w="12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1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13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A478C6" w:rsidP="00964BD2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Аудитория,</w:t>
            </w:r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видеолекция</w:t>
            </w:r>
            <w:proofErr w:type="spellEnd"/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 в MS </w:t>
            </w:r>
            <w:proofErr w:type="spellStart"/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Teams</w:t>
            </w:r>
            <w:proofErr w:type="spellEnd"/>
          </w:p>
        </w:tc>
      </w:tr>
      <w:tr w:rsidR="003F398B" w:rsidRPr="003F398B" w:rsidTr="00A478C6">
        <w:trPr>
          <w:trHeight w:val="159"/>
          <w:jc w:val="center"/>
        </w:trPr>
        <w:tc>
          <w:tcPr>
            <w:tcW w:w="8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lastRenderedPageBreak/>
              <w:t>1</w:t>
            </w:r>
          </w:p>
        </w:tc>
        <w:tc>
          <w:tcPr>
            <w:tcW w:w="284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A478C6" w:rsidP="003F398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  <w:t>ЛР1</w:t>
            </w:r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. Основные операции с числами</w:t>
            </w:r>
          </w:p>
        </w:tc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A478C6" w:rsidP="003F398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РО</w:t>
            </w:r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8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ID 1.1 </w:t>
            </w:r>
          </w:p>
          <w:p w:rsidR="003F398B" w:rsidRPr="003F398B" w:rsidRDefault="003F398B" w:rsidP="003F398B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2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2</w:t>
            </w:r>
          </w:p>
        </w:tc>
        <w:tc>
          <w:tcPr>
            <w:tcW w:w="1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10</w:t>
            </w:r>
          </w:p>
        </w:tc>
        <w:tc>
          <w:tcPr>
            <w:tcW w:w="13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Отчет в файле </w:t>
            </w:r>
            <w:proofErr w:type="spellStart"/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Word</w:t>
            </w:r>
            <w:proofErr w:type="spellEnd"/>
          </w:p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964BD2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Аудитория, вебинар в MS </w:t>
            </w:r>
            <w:proofErr w:type="spellStart"/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Teams</w:t>
            </w:r>
            <w:proofErr w:type="spellEnd"/>
          </w:p>
        </w:tc>
      </w:tr>
      <w:tr w:rsidR="003F398B" w:rsidRPr="003F398B" w:rsidTr="00A478C6">
        <w:trPr>
          <w:jc w:val="center"/>
        </w:trPr>
        <w:tc>
          <w:tcPr>
            <w:tcW w:w="8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2</w:t>
            </w:r>
          </w:p>
        </w:tc>
        <w:tc>
          <w:tcPr>
            <w:tcW w:w="284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A478C6" w:rsidP="003F398B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  <w:t>Л2</w:t>
            </w:r>
            <w:r w:rsidR="003F398B" w:rsidRPr="003F398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  <w:t>.</w:t>
            </w:r>
            <w:r w:rsidR="004735B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  <w:t xml:space="preserve"> </w:t>
            </w:r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Программирование на </w:t>
            </w:r>
            <w:proofErr w:type="spellStart"/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Python</w:t>
            </w:r>
            <w:proofErr w:type="spellEnd"/>
          </w:p>
        </w:tc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A478C6" w:rsidP="003F398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РО</w:t>
            </w:r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8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ID 1.1</w:t>
            </w:r>
          </w:p>
        </w:tc>
        <w:tc>
          <w:tcPr>
            <w:tcW w:w="12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1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13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A478C6" w:rsidP="00964BD2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Аудитория,</w:t>
            </w:r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видеолекция</w:t>
            </w:r>
            <w:proofErr w:type="spellEnd"/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 в MS </w:t>
            </w:r>
            <w:proofErr w:type="spellStart"/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Teams</w:t>
            </w:r>
            <w:proofErr w:type="spellEnd"/>
          </w:p>
        </w:tc>
      </w:tr>
      <w:tr w:rsidR="003F398B" w:rsidRPr="003F398B" w:rsidTr="00A478C6">
        <w:trPr>
          <w:jc w:val="center"/>
        </w:trPr>
        <w:tc>
          <w:tcPr>
            <w:tcW w:w="8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2</w:t>
            </w:r>
          </w:p>
        </w:tc>
        <w:tc>
          <w:tcPr>
            <w:tcW w:w="284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A478C6" w:rsidP="003F398B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  <w:t>ЛР2</w:t>
            </w:r>
            <w:r w:rsidR="003F398B" w:rsidRPr="003F398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  <w:t xml:space="preserve">. </w:t>
            </w:r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Ввод и вывод </w:t>
            </w:r>
            <w:proofErr w:type="spellStart"/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Python</w:t>
            </w:r>
            <w:proofErr w:type="spellEnd"/>
          </w:p>
        </w:tc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A478C6" w:rsidP="003F398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РО</w:t>
            </w:r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8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ID 1.1</w:t>
            </w:r>
          </w:p>
        </w:tc>
        <w:tc>
          <w:tcPr>
            <w:tcW w:w="12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2</w:t>
            </w:r>
          </w:p>
        </w:tc>
        <w:tc>
          <w:tcPr>
            <w:tcW w:w="1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10</w:t>
            </w:r>
          </w:p>
        </w:tc>
        <w:tc>
          <w:tcPr>
            <w:tcW w:w="13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Отчет в файле </w:t>
            </w:r>
            <w:proofErr w:type="spellStart"/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Word</w:t>
            </w:r>
            <w:proofErr w:type="spellEnd"/>
          </w:p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964BD2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Аудитория, вебинар в MS </w:t>
            </w:r>
            <w:proofErr w:type="spellStart"/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Teams</w:t>
            </w:r>
            <w:proofErr w:type="spellEnd"/>
          </w:p>
        </w:tc>
      </w:tr>
      <w:tr w:rsidR="003F398B" w:rsidRPr="003F398B" w:rsidTr="00A478C6">
        <w:trPr>
          <w:jc w:val="center"/>
        </w:trPr>
        <w:tc>
          <w:tcPr>
            <w:tcW w:w="8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3</w:t>
            </w:r>
          </w:p>
        </w:tc>
        <w:tc>
          <w:tcPr>
            <w:tcW w:w="284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A478C6" w:rsidP="003F398B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  <w:t>Л</w:t>
            </w:r>
            <w:r w:rsidR="003F398B" w:rsidRPr="003F398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  <w:t xml:space="preserve">3. </w:t>
            </w:r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Переменные, выражения и утверждения</w:t>
            </w:r>
          </w:p>
        </w:tc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A478C6" w:rsidP="003F398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РО</w:t>
            </w:r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8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ID 1.1 </w:t>
            </w:r>
          </w:p>
        </w:tc>
        <w:tc>
          <w:tcPr>
            <w:tcW w:w="12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1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13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A478C6" w:rsidP="00964BD2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Аудитория,</w:t>
            </w:r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видеолекция</w:t>
            </w:r>
            <w:proofErr w:type="spellEnd"/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 в MS </w:t>
            </w:r>
            <w:proofErr w:type="spellStart"/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Teams</w:t>
            </w:r>
            <w:proofErr w:type="spellEnd"/>
          </w:p>
        </w:tc>
      </w:tr>
      <w:tr w:rsidR="003F398B" w:rsidRPr="003F398B" w:rsidTr="00A478C6">
        <w:trPr>
          <w:jc w:val="center"/>
        </w:trPr>
        <w:tc>
          <w:tcPr>
            <w:tcW w:w="8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3</w:t>
            </w:r>
          </w:p>
        </w:tc>
        <w:tc>
          <w:tcPr>
            <w:tcW w:w="284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A478C6" w:rsidP="003F398B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ru-RU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  <w:t>ЛР</w:t>
            </w:r>
            <w:r w:rsidR="004735B2" w:rsidRPr="003F398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 w:eastAsia="ru-RU"/>
              </w:rPr>
              <w:t>3.</w:t>
            </w:r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val="en-US" w:eastAsia="ru-RU"/>
              </w:rPr>
              <w:t xml:space="preserve"> </w:t>
            </w:r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Циклы</w:t>
            </w:r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val="en-US" w:eastAsia="ru-RU"/>
              </w:rPr>
              <w:t xml:space="preserve"> for </w:t>
            </w:r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и</w:t>
            </w:r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val="en-US" w:eastAsia="ru-RU"/>
              </w:rPr>
              <w:t xml:space="preserve"> while</w:t>
            </w:r>
          </w:p>
        </w:tc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4735B2" w:rsidP="003F398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РО</w:t>
            </w:r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8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ID 1.1 </w:t>
            </w:r>
          </w:p>
        </w:tc>
        <w:tc>
          <w:tcPr>
            <w:tcW w:w="12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1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10</w:t>
            </w:r>
          </w:p>
        </w:tc>
        <w:tc>
          <w:tcPr>
            <w:tcW w:w="13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Отчет в файле </w:t>
            </w:r>
            <w:proofErr w:type="spellStart"/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Word</w:t>
            </w:r>
            <w:proofErr w:type="spellEnd"/>
          </w:p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964BD2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Аудитория, вебинар в MS </w:t>
            </w:r>
            <w:proofErr w:type="spellStart"/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Teams</w:t>
            </w:r>
            <w:proofErr w:type="spellEnd"/>
          </w:p>
        </w:tc>
      </w:tr>
      <w:tr w:rsidR="003F398B" w:rsidRPr="003F398B" w:rsidTr="00A478C6">
        <w:trPr>
          <w:jc w:val="center"/>
        </w:trPr>
        <w:tc>
          <w:tcPr>
            <w:tcW w:w="8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3F398B" w:rsidRPr="003F398B" w:rsidRDefault="003F398B" w:rsidP="003F398B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3</w:t>
            </w:r>
          </w:p>
        </w:tc>
        <w:tc>
          <w:tcPr>
            <w:tcW w:w="284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4735B2" w:rsidP="003F398B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  <w:t>СРСП</w:t>
            </w:r>
            <w:r w:rsidR="003F398B" w:rsidRPr="003F398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  <w:t xml:space="preserve">1. </w:t>
            </w:r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Консультации по выполнению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СРС</w:t>
            </w:r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1 </w:t>
            </w:r>
          </w:p>
        </w:tc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8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2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13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964BD2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Аудитория, вебинар в MS </w:t>
            </w:r>
            <w:proofErr w:type="spellStart"/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Teams</w:t>
            </w:r>
            <w:proofErr w:type="spellEnd"/>
          </w:p>
        </w:tc>
      </w:tr>
      <w:tr w:rsidR="003F398B" w:rsidRPr="003F398B" w:rsidTr="00A478C6">
        <w:trPr>
          <w:jc w:val="center"/>
        </w:trPr>
        <w:tc>
          <w:tcPr>
            <w:tcW w:w="8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3F398B" w:rsidRPr="003F398B" w:rsidRDefault="003F398B" w:rsidP="003F398B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3</w:t>
            </w:r>
          </w:p>
        </w:tc>
        <w:tc>
          <w:tcPr>
            <w:tcW w:w="284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4735B2" w:rsidP="003F398B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  <w:t>СРС</w:t>
            </w:r>
            <w:r w:rsidR="003F398B" w:rsidRPr="003F398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  <w:t xml:space="preserve">1. </w:t>
            </w:r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Реализация проекта с базовыми операциями на </w:t>
            </w:r>
            <w:proofErr w:type="spellStart"/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Python</w:t>
            </w:r>
            <w:proofErr w:type="spellEnd"/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.</w:t>
            </w:r>
            <w:r w:rsidR="003F398B" w:rsidRPr="003F398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  <w:t xml:space="preserve"> </w:t>
            </w:r>
          </w:p>
        </w:tc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4735B2" w:rsidP="003F398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РО</w:t>
            </w:r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8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ID 1.1</w:t>
            </w:r>
          </w:p>
        </w:tc>
        <w:tc>
          <w:tcPr>
            <w:tcW w:w="12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25</w:t>
            </w:r>
          </w:p>
        </w:tc>
        <w:tc>
          <w:tcPr>
            <w:tcW w:w="13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964BD2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Аудитория, вебинар в MS </w:t>
            </w:r>
            <w:proofErr w:type="spellStart"/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Teams</w:t>
            </w:r>
            <w:proofErr w:type="spellEnd"/>
          </w:p>
        </w:tc>
      </w:tr>
      <w:tr w:rsidR="003F398B" w:rsidRPr="003F398B" w:rsidTr="00A478C6">
        <w:trPr>
          <w:jc w:val="center"/>
        </w:trPr>
        <w:tc>
          <w:tcPr>
            <w:tcW w:w="8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3F398B" w:rsidRPr="003F398B" w:rsidRDefault="003F398B" w:rsidP="003F398B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4</w:t>
            </w:r>
          </w:p>
        </w:tc>
        <w:tc>
          <w:tcPr>
            <w:tcW w:w="284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4735B2" w:rsidP="003F398B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  <w:t>Л4</w:t>
            </w:r>
            <w:r w:rsidR="003F398B" w:rsidRPr="003F398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  <w:t xml:space="preserve">. </w:t>
            </w:r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Условные выражения</w:t>
            </w:r>
            <w:r w:rsidR="003F398B" w:rsidRPr="003F398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  <w:t xml:space="preserve"> </w:t>
            </w:r>
          </w:p>
        </w:tc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4735B2" w:rsidP="003F398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РО</w:t>
            </w:r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8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ID 1.1</w:t>
            </w:r>
          </w:p>
        </w:tc>
        <w:tc>
          <w:tcPr>
            <w:tcW w:w="12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1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13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4735B2" w:rsidP="00964BD2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Аудитория,</w:t>
            </w:r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видеолекция</w:t>
            </w:r>
            <w:proofErr w:type="spellEnd"/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 в MS </w:t>
            </w:r>
            <w:proofErr w:type="spellStart"/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Teams</w:t>
            </w:r>
            <w:proofErr w:type="spellEnd"/>
          </w:p>
        </w:tc>
      </w:tr>
      <w:tr w:rsidR="003F398B" w:rsidRPr="003F398B" w:rsidTr="00A478C6">
        <w:trPr>
          <w:jc w:val="center"/>
        </w:trPr>
        <w:tc>
          <w:tcPr>
            <w:tcW w:w="8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3F398B" w:rsidRPr="003F398B" w:rsidRDefault="003F398B" w:rsidP="003F398B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4</w:t>
            </w:r>
          </w:p>
        </w:tc>
        <w:tc>
          <w:tcPr>
            <w:tcW w:w="284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4735B2" w:rsidP="003F398B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4735B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  <w:t>ЛР4</w:t>
            </w:r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. Реализация функций</w:t>
            </w:r>
          </w:p>
        </w:tc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4735B2" w:rsidP="003F398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РО</w:t>
            </w:r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8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ID 1.1</w:t>
            </w:r>
          </w:p>
        </w:tc>
        <w:tc>
          <w:tcPr>
            <w:tcW w:w="12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2</w:t>
            </w:r>
          </w:p>
        </w:tc>
        <w:tc>
          <w:tcPr>
            <w:tcW w:w="1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10</w:t>
            </w:r>
          </w:p>
        </w:tc>
        <w:tc>
          <w:tcPr>
            <w:tcW w:w="13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Отчет в файле </w:t>
            </w:r>
            <w:proofErr w:type="spellStart"/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Word</w:t>
            </w:r>
            <w:proofErr w:type="spellEnd"/>
          </w:p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964BD2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Аудитория, вебинар в MS </w:t>
            </w:r>
            <w:proofErr w:type="spellStart"/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Teams</w:t>
            </w:r>
            <w:proofErr w:type="spellEnd"/>
          </w:p>
        </w:tc>
      </w:tr>
      <w:tr w:rsidR="003F398B" w:rsidRPr="003F398B" w:rsidTr="00A478C6">
        <w:trPr>
          <w:jc w:val="center"/>
        </w:trPr>
        <w:tc>
          <w:tcPr>
            <w:tcW w:w="8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3F398B" w:rsidRPr="003F398B" w:rsidRDefault="003F398B" w:rsidP="003F398B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5</w:t>
            </w:r>
          </w:p>
        </w:tc>
        <w:tc>
          <w:tcPr>
            <w:tcW w:w="284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4735B2" w:rsidP="003F398B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  <w:t>Л5</w:t>
            </w:r>
            <w:r w:rsidR="003F398B" w:rsidRPr="003F398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  <w:t xml:space="preserve">. </w:t>
            </w:r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Функции</w:t>
            </w:r>
          </w:p>
        </w:tc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4735B2" w:rsidP="003F398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РО</w:t>
            </w:r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8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ID 1.1 </w:t>
            </w:r>
          </w:p>
        </w:tc>
        <w:tc>
          <w:tcPr>
            <w:tcW w:w="12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1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13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4735B2" w:rsidP="00964BD2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Аудитория,</w:t>
            </w:r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видеолекция</w:t>
            </w:r>
            <w:proofErr w:type="spellEnd"/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 в MS </w:t>
            </w:r>
            <w:proofErr w:type="spellStart"/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Teams</w:t>
            </w:r>
            <w:proofErr w:type="spellEnd"/>
          </w:p>
        </w:tc>
      </w:tr>
      <w:tr w:rsidR="003F398B" w:rsidRPr="003F398B" w:rsidTr="00A478C6">
        <w:trPr>
          <w:jc w:val="center"/>
        </w:trPr>
        <w:tc>
          <w:tcPr>
            <w:tcW w:w="8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3F398B" w:rsidRPr="003F398B" w:rsidRDefault="003F398B" w:rsidP="003F398B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5</w:t>
            </w:r>
          </w:p>
        </w:tc>
        <w:tc>
          <w:tcPr>
            <w:tcW w:w="284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4735B2" w:rsidP="003F398B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  <w:t>ЛР</w:t>
            </w:r>
            <w:r w:rsidR="003F398B" w:rsidRPr="003F398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  <w:t xml:space="preserve">5. </w:t>
            </w:r>
            <w:r w:rsidRPr="004735B2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Строки</w:t>
            </w:r>
          </w:p>
        </w:tc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4735B2" w:rsidP="003F398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РО</w:t>
            </w:r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8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ID 1.1 </w:t>
            </w:r>
          </w:p>
        </w:tc>
        <w:tc>
          <w:tcPr>
            <w:tcW w:w="12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2</w:t>
            </w:r>
          </w:p>
        </w:tc>
        <w:tc>
          <w:tcPr>
            <w:tcW w:w="1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10</w:t>
            </w:r>
          </w:p>
        </w:tc>
        <w:tc>
          <w:tcPr>
            <w:tcW w:w="13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Отчет в файле </w:t>
            </w:r>
            <w:proofErr w:type="spellStart"/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Word</w:t>
            </w:r>
            <w:proofErr w:type="spellEnd"/>
          </w:p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964BD2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Аудитория, вебинар в MS </w:t>
            </w:r>
            <w:proofErr w:type="spellStart"/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Teams</w:t>
            </w:r>
            <w:proofErr w:type="spellEnd"/>
          </w:p>
        </w:tc>
      </w:tr>
      <w:tr w:rsidR="003F398B" w:rsidRPr="003F398B" w:rsidTr="00A478C6">
        <w:trPr>
          <w:trHeight w:val="150"/>
          <w:jc w:val="center"/>
        </w:trPr>
        <w:tc>
          <w:tcPr>
            <w:tcW w:w="8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5</w:t>
            </w:r>
          </w:p>
        </w:tc>
        <w:tc>
          <w:tcPr>
            <w:tcW w:w="284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4735B2" w:rsidP="003F398B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  <w:t>СРСП</w:t>
            </w:r>
            <w:r w:rsidR="003F398B" w:rsidRPr="003F398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  <w:t xml:space="preserve">2. </w:t>
            </w:r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Консультации по выполнению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СРС</w:t>
            </w:r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2</w:t>
            </w:r>
            <w:r w:rsidR="003F398B" w:rsidRPr="003F398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  <w:t xml:space="preserve"> </w:t>
            </w:r>
          </w:p>
        </w:tc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8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2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13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964BD2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Вебинар в MS </w:t>
            </w:r>
            <w:proofErr w:type="spellStart"/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Teams</w:t>
            </w:r>
            <w:proofErr w:type="spellEnd"/>
          </w:p>
        </w:tc>
      </w:tr>
      <w:tr w:rsidR="003F398B" w:rsidRPr="003F398B" w:rsidTr="00A478C6">
        <w:trPr>
          <w:trHeight w:val="547"/>
          <w:jc w:val="center"/>
        </w:trPr>
        <w:tc>
          <w:tcPr>
            <w:tcW w:w="8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5</w:t>
            </w:r>
          </w:p>
        </w:tc>
        <w:tc>
          <w:tcPr>
            <w:tcW w:w="284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4735B2" w:rsidP="003F398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  <w:t>СРС</w:t>
            </w:r>
            <w:r w:rsidR="003F398B" w:rsidRPr="003F398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  <w:t xml:space="preserve">2. </w:t>
            </w:r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Реализация проекта с функциями, условиями и циклами на </w:t>
            </w:r>
            <w:proofErr w:type="spellStart"/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Python</w:t>
            </w:r>
            <w:proofErr w:type="spellEnd"/>
          </w:p>
          <w:p w:rsidR="003F398B" w:rsidRPr="003F398B" w:rsidRDefault="003F398B" w:rsidP="003F398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4735B2" w:rsidP="003F398B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РО</w:t>
            </w:r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8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ID 1.1</w:t>
            </w:r>
          </w:p>
        </w:tc>
        <w:tc>
          <w:tcPr>
            <w:tcW w:w="12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25</w:t>
            </w:r>
          </w:p>
        </w:tc>
        <w:tc>
          <w:tcPr>
            <w:tcW w:w="13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Отчет в файле </w:t>
            </w:r>
            <w:proofErr w:type="spellStart"/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Word</w:t>
            </w:r>
            <w:proofErr w:type="spellEnd"/>
          </w:p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964BD2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Аудитория, вебинар в MS </w:t>
            </w:r>
            <w:proofErr w:type="spellStart"/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Teams</w:t>
            </w:r>
            <w:proofErr w:type="spellEnd"/>
          </w:p>
        </w:tc>
      </w:tr>
      <w:tr w:rsidR="003F398B" w:rsidRPr="003F398B" w:rsidTr="00A478C6">
        <w:trPr>
          <w:trHeight w:val="207"/>
          <w:jc w:val="center"/>
        </w:trPr>
        <w:tc>
          <w:tcPr>
            <w:tcW w:w="8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5</w:t>
            </w:r>
          </w:p>
        </w:tc>
        <w:tc>
          <w:tcPr>
            <w:tcW w:w="284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4735B2" w:rsidP="003F398B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  <w:t>РК</w:t>
            </w:r>
            <w:r w:rsidR="003F398B" w:rsidRPr="003F398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8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2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100</w:t>
            </w:r>
          </w:p>
        </w:tc>
        <w:tc>
          <w:tcPr>
            <w:tcW w:w="13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964BD2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</w:tr>
      <w:tr w:rsidR="003F398B" w:rsidRPr="003F398B" w:rsidTr="00A478C6">
        <w:trPr>
          <w:trHeight w:val="1010"/>
          <w:jc w:val="center"/>
        </w:trPr>
        <w:tc>
          <w:tcPr>
            <w:tcW w:w="8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6</w:t>
            </w:r>
          </w:p>
        </w:tc>
        <w:tc>
          <w:tcPr>
            <w:tcW w:w="284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4735B2" w:rsidP="003F398B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  <w:t>Л</w:t>
            </w:r>
            <w:r w:rsidR="003F398B" w:rsidRPr="003F398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  <w:t xml:space="preserve">6. </w:t>
            </w:r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Циклы и итерации</w:t>
            </w:r>
          </w:p>
        </w:tc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4735B2" w:rsidP="003F398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РО</w:t>
            </w:r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8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ID 1.1</w:t>
            </w:r>
          </w:p>
        </w:tc>
        <w:tc>
          <w:tcPr>
            <w:tcW w:w="12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1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13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4735B2" w:rsidP="00964BD2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Аудитория,</w:t>
            </w:r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видеолекция</w:t>
            </w:r>
            <w:proofErr w:type="spellEnd"/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 в MS </w:t>
            </w:r>
            <w:proofErr w:type="spellStart"/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Teams</w:t>
            </w:r>
            <w:proofErr w:type="spellEnd"/>
          </w:p>
        </w:tc>
      </w:tr>
      <w:tr w:rsidR="003F398B" w:rsidRPr="003F398B" w:rsidTr="00A478C6">
        <w:trPr>
          <w:jc w:val="center"/>
        </w:trPr>
        <w:tc>
          <w:tcPr>
            <w:tcW w:w="8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lastRenderedPageBreak/>
              <w:t>6</w:t>
            </w:r>
          </w:p>
        </w:tc>
        <w:tc>
          <w:tcPr>
            <w:tcW w:w="284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4735B2" w:rsidP="003F398B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  <w:t>ЛР</w:t>
            </w:r>
            <w:r w:rsidR="003F398B" w:rsidRPr="003F398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  <w:t xml:space="preserve">6. </w:t>
            </w:r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Списки</w:t>
            </w:r>
          </w:p>
        </w:tc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4735B2" w:rsidP="003F398B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РО</w:t>
            </w:r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8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ID 1.1 </w:t>
            </w:r>
          </w:p>
          <w:p w:rsidR="003F398B" w:rsidRPr="003F398B" w:rsidRDefault="003F398B" w:rsidP="003F398B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2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2</w:t>
            </w:r>
          </w:p>
        </w:tc>
        <w:tc>
          <w:tcPr>
            <w:tcW w:w="1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10</w:t>
            </w:r>
          </w:p>
        </w:tc>
        <w:tc>
          <w:tcPr>
            <w:tcW w:w="13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Отчет в файле </w:t>
            </w:r>
            <w:proofErr w:type="spellStart"/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Word</w:t>
            </w:r>
            <w:proofErr w:type="spellEnd"/>
          </w:p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964BD2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Аудитория, вебинар в MS </w:t>
            </w:r>
            <w:proofErr w:type="spellStart"/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Teams</w:t>
            </w:r>
            <w:proofErr w:type="spellEnd"/>
          </w:p>
        </w:tc>
      </w:tr>
      <w:tr w:rsidR="003F398B" w:rsidRPr="003F398B" w:rsidTr="00A478C6">
        <w:trPr>
          <w:jc w:val="center"/>
        </w:trPr>
        <w:tc>
          <w:tcPr>
            <w:tcW w:w="8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7</w:t>
            </w:r>
          </w:p>
        </w:tc>
        <w:tc>
          <w:tcPr>
            <w:tcW w:w="284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4735B2" w:rsidP="003F398B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  <w:t>Л</w:t>
            </w:r>
            <w:r w:rsidR="003F398B" w:rsidRPr="003F398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  <w:t xml:space="preserve">7.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Строки</w:t>
            </w:r>
          </w:p>
        </w:tc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4735B2" w:rsidP="003F398B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РО</w:t>
            </w:r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8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ID 1.1</w:t>
            </w:r>
          </w:p>
        </w:tc>
        <w:tc>
          <w:tcPr>
            <w:tcW w:w="12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1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13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4735B2" w:rsidP="00964BD2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Аудитория,</w:t>
            </w:r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видеолекция</w:t>
            </w:r>
            <w:proofErr w:type="spellEnd"/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 в MS </w:t>
            </w:r>
            <w:proofErr w:type="spellStart"/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Teams</w:t>
            </w:r>
            <w:proofErr w:type="spellEnd"/>
          </w:p>
        </w:tc>
      </w:tr>
      <w:tr w:rsidR="003F398B" w:rsidRPr="003F398B" w:rsidTr="00A478C6">
        <w:trPr>
          <w:jc w:val="center"/>
        </w:trPr>
        <w:tc>
          <w:tcPr>
            <w:tcW w:w="8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7</w:t>
            </w:r>
          </w:p>
        </w:tc>
        <w:tc>
          <w:tcPr>
            <w:tcW w:w="284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4735B2" w:rsidP="003F398B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  <w:t>ЛР</w:t>
            </w:r>
            <w:r w:rsidR="003F398B" w:rsidRPr="003F398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  <w:t xml:space="preserve">7. </w:t>
            </w:r>
            <w:r w:rsidRPr="004735B2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Строки</w:t>
            </w:r>
          </w:p>
        </w:tc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4735B2" w:rsidP="003F398B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РО</w:t>
            </w:r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 1</w:t>
            </w:r>
          </w:p>
        </w:tc>
        <w:tc>
          <w:tcPr>
            <w:tcW w:w="8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ID 1.1 </w:t>
            </w:r>
          </w:p>
        </w:tc>
        <w:tc>
          <w:tcPr>
            <w:tcW w:w="12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1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10</w:t>
            </w:r>
          </w:p>
        </w:tc>
        <w:tc>
          <w:tcPr>
            <w:tcW w:w="13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4735B2" w:rsidP="00964BD2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Аудитория,</w:t>
            </w:r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видеолекция</w:t>
            </w:r>
            <w:proofErr w:type="spellEnd"/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 в MS </w:t>
            </w:r>
            <w:proofErr w:type="spellStart"/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Teams</w:t>
            </w:r>
            <w:proofErr w:type="spellEnd"/>
          </w:p>
        </w:tc>
      </w:tr>
      <w:tr w:rsidR="003F398B" w:rsidRPr="003F398B" w:rsidTr="00A478C6">
        <w:trPr>
          <w:jc w:val="center"/>
        </w:trPr>
        <w:tc>
          <w:tcPr>
            <w:tcW w:w="8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3F398B" w:rsidRPr="003F398B" w:rsidRDefault="003F398B" w:rsidP="003F398B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7</w:t>
            </w:r>
          </w:p>
        </w:tc>
        <w:tc>
          <w:tcPr>
            <w:tcW w:w="284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4735B2" w:rsidP="003F398B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  <w:t>СРСП</w:t>
            </w:r>
            <w:r w:rsidR="003F398B" w:rsidRPr="003F398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  <w:t xml:space="preserve">3. </w:t>
            </w:r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Консультации по выполнению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СРС</w:t>
            </w:r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3</w:t>
            </w:r>
          </w:p>
        </w:tc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8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2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13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964BD2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Аудитория, вебинар в MS </w:t>
            </w:r>
            <w:proofErr w:type="spellStart"/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Teams</w:t>
            </w:r>
            <w:proofErr w:type="spellEnd"/>
          </w:p>
        </w:tc>
      </w:tr>
      <w:tr w:rsidR="003F398B" w:rsidRPr="003F398B" w:rsidTr="00A478C6">
        <w:trPr>
          <w:jc w:val="center"/>
        </w:trPr>
        <w:tc>
          <w:tcPr>
            <w:tcW w:w="8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3F398B" w:rsidRPr="003F398B" w:rsidRDefault="003F398B" w:rsidP="003F398B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7</w:t>
            </w:r>
          </w:p>
        </w:tc>
        <w:tc>
          <w:tcPr>
            <w:tcW w:w="284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4735B2" w:rsidP="003F398B">
            <w:pPr>
              <w:spacing w:after="20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  <w:t>СРС</w:t>
            </w:r>
            <w:r w:rsidR="003F398B" w:rsidRPr="003F398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  <w:t xml:space="preserve">3. </w:t>
            </w:r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Реализация проекта со списками и строками </w:t>
            </w:r>
          </w:p>
        </w:tc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964BD2" w:rsidP="003F398B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РО</w:t>
            </w:r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8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ID 1.1</w:t>
            </w:r>
          </w:p>
        </w:tc>
        <w:tc>
          <w:tcPr>
            <w:tcW w:w="12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25</w:t>
            </w:r>
          </w:p>
        </w:tc>
        <w:tc>
          <w:tcPr>
            <w:tcW w:w="13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Отчет в файле </w:t>
            </w:r>
            <w:proofErr w:type="spellStart"/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Word</w:t>
            </w:r>
            <w:proofErr w:type="spellEnd"/>
          </w:p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964BD2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Аудитория, вебинар в MS </w:t>
            </w:r>
            <w:proofErr w:type="spellStart"/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Teams</w:t>
            </w:r>
            <w:proofErr w:type="spellEnd"/>
          </w:p>
        </w:tc>
      </w:tr>
      <w:tr w:rsidR="003F398B" w:rsidRPr="003F398B" w:rsidTr="00A478C6">
        <w:trPr>
          <w:trHeight w:val="679"/>
          <w:jc w:val="center"/>
        </w:trPr>
        <w:tc>
          <w:tcPr>
            <w:tcW w:w="8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8</w:t>
            </w:r>
          </w:p>
        </w:tc>
        <w:tc>
          <w:tcPr>
            <w:tcW w:w="284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964BD2" w:rsidP="003F398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  <w:t>Л8</w:t>
            </w:r>
            <w:r w:rsidR="003F398B" w:rsidRPr="003F398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  <w:t xml:space="preserve">. </w:t>
            </w:r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Чтение файлов</w:t>
            </w:r>
          </w:p>
        </w:tc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964BD2" w:rsidP="003F398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РО</w:t>
            </w:r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8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ID 1.1 </w:t>
            </w:r>
          </w:p>
          <w:p w:rsidR="003F398B" w:rsidRPr="003F398B" w:rsidRDefault="003F398B" w:rsidP="003F398B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2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1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13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964BD2" w:rsidP="00964BD2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Аудитория,</w:t>
            </w:r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видеолекция</w:t>
            </w:r>
            <w:proofErr w:type="spellEnd"/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 в MS </w:t>
            </w:r>
            <w:proofErr w:type="spellStart"/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Teams</w:t>
            </w:r>
            <w:proofErr w:type="spellEnd"/>
          </w:p>
        </w:tc>
      </w:tr>
      <w:tr w:rsidR="003F398B" w:rsidRPr="003F398B" w:rsidTr="00A478C6">
        <w:trPr>
          <w:trHeight w:val="679"/>
          <w:jc w:val="center"/>
        </w:trPr>
        <w:tc>
          <w:tcPr>
            <w:tcW w:w="8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8</w:t>
            </w:r>
          </w:p>
        </w:tc>
        <w:tc>
          <w:tcPr>
            <w:tcW w:w="284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964BD2" w:rsidP="003F398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  <w:t>ЛР</w:t>
            </w:r>
            <w:r w:rsidR="003F398B" w:rsidRPr="003F398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  <w:t>8</w:t>
            </w:r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. Наборы</w:t>
            </w:r>
          </w:p>
        </w:tc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964BD2" w:rsidP="003F398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РО</w:t>
            </w:r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8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ID 1.1 </w:t>
            </w:r>
          </w:p>
          <w:p w:rsidR="003F398B" w:rsidRPr="003F398B" w:rsidRDefault="003F398B" w:rsidP="003F398B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2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2</w:t>
            </w:r>
          </w:p>
        </w:tc>
        <w:tc>
          <w:tcPr>
            <w:tcW w:w="1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10</w:t>
            </w:r>
          </w:p>
        </w:tc>
        <w:tc>
          <w:tcPr>
            <w:tcW w:w="13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Отчет в файле </w:t>
            </w:r>
            <w:proofErr w:type="spellStart"/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Word</w:t>
            </w:r>
            <w:proofErr w:type="spellEnd"/>
          </w:p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964BD2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Аудитория, вебинар в MS </w:t>
            </w:r>
            <w:proofErr w:type="spellStart"/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Teams</w:t>
            </w:r>
            <w:proofErr w:type="spellEnd"/>
          </w:p>
        </w:tc>
      </w:tr>
      <w:tr w:rsidR="003F398B" w:rsidRPr="003F398B" w:rsidTr="00A478C6">
        <w:trPr>
          <w:jc w:val="center"/>
        </w:trPr>
        <w:tc>
          <w:tcPr>
            <w:tcW w:w="8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3F398B" w:rsidRPr="003F398B" w:rsidRDefault="003F398B" w:rsidP="003F398B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9</w:t>
            </w:r>
          </w:p>
        </w:tc>
        <w:tc>
          <w:tcPr>
            <w:tcW w:w="284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964BD2" w:rsidP="003F398B">
            <w:pPr>
              <w:spacing w:after="20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  <w:t>Л9</w:t>
            </w:r>
            <w:r w:rsidR="003F398B" w:rsidRPr="003F398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  <w:t xml:space="preserve">. </w:t>
            </w:r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Списки</w:t>
            </w:r>
          </w:p>
        </w:tc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964BD2" w:rsidP="003F398B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РО</w:t>
            </w:r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8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ID 1.1 </w:t>
            </w:r>
          </w:p>
        </w:tc>
        <w:tc>
          <w:tcPr>
            <w:tcW w:w="12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1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13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964BD2" w:rsidP="00964BD2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Аудитория,</w:t>
            </w:r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видеолекция</w:t>
            </w:r>
            <w:proofErr w:type="spellEnd"/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 в MS </w:t>
            </w:r>
            <w:proofErr w:type="spellStart"/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Teams</w:t>
            </w:r>
            <w:proofErr w:type="spellEnd"/>
          </w:p>
        </w:tc>
      </w:tr>
      <w:tr w:rsidR="003F398B" w:rsidRPr="003F398B" w:rsidTr="00A478C6">
        <w:trPr>
          <w:jc w:val="center"/>
        </w:trPr>
        <w:tc>
          <w:tcPr>
            <w:tcW w:w="8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9</w:t>
            </w:r>
          </w:p>
        </w:tc>
        <w:tc>
          <w:tcPr>
            <w:tcW w:w="284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964BD2" w:rsidP="003F398B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  <w:t>ЛР</w:t>
            </w:r>
            <w:r w:rsidR="003F398B" w:rsidRPr="003F398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  <w:t xml:space="preserve">9. </w:t>
            </w:r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Объекты </w:t>
            </w:r>
            <w:proofErr w:type="spellStart"/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Datetime</w:t>
            </w:r>
            <w:proofErr w:type="spellEnd"/>
          </w:p>
        </w:tc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964BD2" w:rsidP="003F398B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РО</w:t>
            </w:r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8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ID 1 .2 </w:t>
            </w:r>
          </w:p>
        </w:tc>
        <w:tc>
          <w:tcPr>
            <w:tcW w:w="12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2</w:t>
            </w:r>
          </w:p>
        </w:tc>
        <w:tc>
          <w:tcPr>
            <w:tcW w:w="1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10</w:t>
            </w:r>
          </w:p>
        </w:tc>
        <w:tc>
          <w:tcPr>
            <w:tcW w:w="13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Отчет в файле </w:t>
            </w:r>
            <w:proofErr w:type="spellStart"/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Word</w:t>
            </w:r>
            <w:proofErr w:type="spellEnd"/>
          </w:p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964BD2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Аудитория, вебинар в MS </w:t>
            </w:r>
            <w:proofErr w:type="spellStart"/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Teams</w:t>
            </w:r>
            <w:proofErr w:type="spellEnd"/>
          </w:p>
        </w:tc>
      </w:tr>
      <w:tr w:rsidR="003F398B" w:rsidRPr="003F398B" w:rsidTr="00A478C6">
        <w:trPr>
          <w:jc w:val="center"/>
        </w:trPr>
        <w:tc>
          <w:tcPr>
            <w:tcW w:w="8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9</w:t>
            </w:r>
          </w:p>
        </w:tc>
        <w:tc>
          <w:tcPr>
            <w:tcW w:w="284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964BD2" w:rsidP="003F398B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  <w:t>СРСП</w:t>
            </w:r>
            <w:r w:rsidR="003F398B" w:rsidRPr="003F398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  <w:t xml:space="preserve">4. </w:t>
            </w:r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Консультации по выполнению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СРС4</w:t>
            </w:r>
          </w:p>
        </w:tc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8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2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13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964BD2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Аудитория, вебинар в MS </w:t>
            </w:r>
            <w:proofErr w:type="spellStart"/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Teams</w:t>
            </w:r>
            <w:proofErr w:type="spellEnd"/>
          </w:p>
        </w:tc>
      </w:tr>
      <w:tr w:rsidR="003F398B" w:rsidRPr="003F398B" w:rsidTr="00A478C6">
        <w:trPr>
          <w:jc w:val="center"/>
        </w:trPr>
        <w:tc>
          <w:tcPr>
            <w:tcW w:w="8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9</w:t>
            </w:r>
          </w:p>
        </w:tc>
        <w:tc>
          <w:tcPr>
            <w:tcW w:w="284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964BD2" w:rsidP="003F398B">
            <w:pPr>
              <w:spacing w:after="20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  <w:t>СРС</w:t>
            </w:r>
            <w:r w:rsidR="003F398B" w:rsidRPr="003F398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  <w:t xml:space="preserve">4. </w:t>
            </w:r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Реализация проекта с занятиями</w:t>
            </w:r>
          </w:p>
          <w:p w:rsidR="003F398B" w:rsidRPr="003F398B" w:rsidRDefault="003F398B" w:rsidP="003F398B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964BD2" w:rsidP="003F398B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РО</w:t>
            </w:r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1</w:t>
            </w:r>
          </w:p>
          <w:p w:rsidR="003F398B" w:rsidRPr="003F398B" w:rsidRDefault="00964BD2" w:rsidP="003F398B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РО</w:t>
            </w:r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3</w:t>
            </w:r>
          </w:p>
          <w:p w:rsidR="003F398B" w:rsidRPr="003F398B" w:rsidRDefault="00964BD2" w:rsidP="003F398B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РО</w:t>
            </w:r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4</w:t>
            </w:r>
          </w:p>
        </w:tc>
        <w:tc>
          <w:tcPr>
            <w:tcW w:w="8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ID 1.2 </w:t>
            </w:r>
          </w:p>
          <w:p w:rsidR="003F398B" w:rsidRPr="003F398B" w:rsidRDefault="003F398B" w:rsidP="003F398B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ID 3.2 </w:t>
            </w:r>
          </w:p>
          <w:p w:rsidR="003F398B" w:rsidRPr="003F398B" w:rsidRDefault="003F398B" w:rsidP="003F398B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ID 4.1</w:t>
            </w:r>
          </w:p>
          <w:p w:rsidR="003F398B" w:rsidRPr="003F398B" w:rsidRDefault="003F398B" w:rsidP="003F398B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ID 4.2</w:t>
            </w:r>
          </w:p>
        </w:tc>
        <w:tc>
          <w:tcPr>
            <w:tcW w:w="12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25</w:t>
            </w:r>
          </w:p>
        </w:tc>
        <w:tc>
          <w:tcPr>
            <w:tcW w:w="13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Отчет в файле </w:t>
            </w:r>
            <w:proofErr w:type="spellStart"/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Word</w:t>
            </w:r>
            <w:proofErr w:type="spellEnd"/>
          </w:p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964BD2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Аудитория, вебинар в MS </w:t>
            </w:r>
            <w:proofErr w:type="spellStart"/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Teams</w:t>
            </w:r>
            <w:proofErr w:type="spellEnd"/>
          </w:p>
        </w:tc>
      </w:tr>
      <w:tr w:rsidR="003F398B" w:rsidRPr="003F398B" w:rsidTr="00A478C6">
        <w:trPr>
          <w:jc w:val="center"/>
        </w:trPr>
        <w:tc>
          <w:tcPr>
            <w:tcW w:w="8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10</w:t>
            </w:r>
          </w:p>
        </w:tc>
        <w:tc>
          <w:tcPr>
            <w:tcW w:w="284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964BD2" w:rsidP="003F398B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  <w:t>Л</w:t>
            </w:r>
            <w:r w:rsidR="003F398B" w:rsidRPr="003F398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  <w:t xml:space="preserve">10. </w:t>
            </w:r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Словари</w:t>
            </w:r>
          </w:p>
        </w:tc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964BD2" w:rsidP="003F398B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РО</w:t>
            </w:r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2</w:t>
            </w:r>
          </w:p>
        </w:tc>
        <w:tc>
          <w:tcPr>
            <w:tcW w:w="8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ID </w:t>
            </w:r>
            <w:r w:rsidR="00964BD2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1.</w:t>
            </w: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12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1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13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964BD2" w:rsidP="00964BD2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Аудитория,</w:t>
            </w:r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видеолекция</w:t>
            </w:r>
            <w:proofErr w:type="spellEnd"/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 в MS </w:t>
            </w:r>
            <w:proofErr w:type="spellStart"/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Teams</w:t>
            </w:r>
            <w:proofErr w:type="spellEnd"/>
          </w:p>
        </w:tc>
      </w:tr>
      <w:tr w:rsidR="003F398B" w:rsidRPr="003F398B" w:rsidTr="00A478C6">
        <w:trPr>
          <w:jc w:val="center"/>
        </w:trPr>
        <w:tc>
          <w:tcPr>
            <w:tcW w:w="8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10</w:t>
            </w:r>
          </w:p>
        </w:tc>
        <w:tc>
          <w:tcPr>
            <w:tcW w:w="284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964BD2" w:rsidP="003F398B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  <w:t>ЛР</w:t>
            </w:r>
            <w:r w:rsidR="003F398B" w:rsidRPr="003F398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  <w:t xml:space="preserve">10. </w:t>
            </w:r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Классы и объекты в </w:t>
            </w:r>
            <w:proofErr w:type="spellStart"/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Python</w:t>
            </w:r>
            <w:proofErr w:type="spellEnd"/>
          </w:p>
        </w:tc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RS 1</w:t>
            </w:r>
          </w:p>
        </w:tc>
        <w:tc>
          <w:tcPr>
            <w:tcW w:w="8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ID 1 .2</w:t>
            </w:r>
          </w:p>
        </w:tc>
        <w:tc>
          <w:tcPr>
            <w:tcW w:w="12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2</w:t>
            </w:r>
          </w:p>
        </w:tc>
        <w:tc>
          <w:tcPr>
            <w:tcW w:w="1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10</w:t>
            </w:r>
          </w:p>
        </w:tc>
        <w:tc>
          <w:tcPr>
            <w:tcW w:w="13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Отчет в файле </w:t>
            </w:r>
            <w:proofErr w:type="spellStart"/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Word</w:t>
            </w:r>
            <w:proofErr w:type="spellEnd"/>
          </w:p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964BD2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Аудитория, вебинар в MS </w:t>
            </w:r>
            <w:proofErr w:type="spellStart"/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Teams</w:t>
            </w:r>
            <w:proofErr w:type="spellEnd"/>
          </w:p>
        </w:tc>
      </w:tr>
      <w:tr w:rsidR="003F398B" w:rsidRPr="003F398B" w:rsidTr="00A478C6">
        <w:trPr>
          <w:jc w:val="center"/>
        </w:trPr>
        <w:tc>
          <w:tcPr>
            <w:tcW w:w="8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lastRenderedPageBreak/>
              <w:t>10</w:t>
            </w:r>
          </w:p>
        </w:tc>
        <w:tc>
          <w:tcPr>
            <w:tcW w:w="284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964BD2">
            <w:pPr>
              <w:spacing w:after="20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  <w:t xml:space="preserve">МТ </w:t>
            </w:r>
            <w:r w:rsidR="00964BD2" w:rsidRPr="003F398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  <w:t>(Промежуточный</w:t>
            </w:r>
            <w:r w:rsidRPr="003F398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  <w:t xml:space="preserve"> </w:t>
            </w:r>
            <w:r w:rsidR="00964BD2" w:rsidRPr="003F398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  <w:t>экзамен)</w:t>
            </w:r>
            <w:r w:rsidRPr="003F398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  <w:t xml:space="preserve"> </w:t>
            </w:r>
          </w:p>
        </w:tc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8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2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100</w:t>
            </w:r>
          </w:p>
        </w:tc>
        <w:tc>
          <w:tcPr>
            <w:tcW w:w="13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964BD2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</w:tr>
      <w:tr w:rsidR="003F398B" w:rsidRPr="003F398B" w:rsidTr="00A478C6">
        <w:trPr>
          <w:jc w:val="center"/>
        </w:trPr>
        <w:tc>
          <w:tcPr>
            <w:tcW w:w="8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1 1</w:t>
            </w:r>
          </w:p>
        </w:tc>
        <w:tc>
          <w:tcPr>
            <w:tcW w:w="284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964BD2" w:rsidP="003F398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  <w:t>Л</w:t>
            </w:r>
            <w:r w:rsidR="003F398B" w:rsidRPr="003F398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  <w:t xml:space="preserve">11. </w:t>
            </w:r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Кортежи </w:t>
            </w:r>
          </w:p>
        </w:tc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964BD2" w:rsidP="003F398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РО</w:t>
            </w:r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8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ID 1.2</w:t>
            </w:r>
          </w:p>
        </w:tc>
        <w:tc>
          <w:tcPr>
            <w:tcW w:w="12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1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13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964BD2" w:rsidP="00964BD2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Аудитория,</w:t>
            </w:r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видеолекция</w:t>
            </w:r>
            <w:proofErr w:type="spellEnd"/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 в MS </w:t>
            </w:r>
            <w:proofErr w:type="spellStart"/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Teams</w:t>
            </w:r>
            <w:proofErr w:type="spellEnd"/>
          </w:p>
        </w:tc>
      </w:tr>
      <w:tr w:rsidR="003F398B" w:rsidRPr="003F398B" w:rsidTr="00A478C6">
        <w:trPr>
          <w:jc w:val="center"/>
        </w:trPr>
        <w:tc>
          <w:tcPr>
            <w:tcW w:w="8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11</w:t>
            </w:r>
          </w:p>
        </w:tc>
        <w:tc>
          <w:tcPr>
            <w:tcW w:w="284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964BD2" w:rsidP="003F398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  <w:t>ЛР</w:t>
            </w:r>
            <w:r w:rsidR="003F398B" w:rsidRPr="003F398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  <w:t xml:space="preserve">11. </w:t>
            </w:r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Операции с </w:t>
            </w:r>
            <w:proofErr w:type="spellStart"/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NumPy</w:t>
            </w:r>
            <w:proofErr w:type="spellEnd"/>
          </w:p>
        </w:tc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964BD2" w:rsidP="003F398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РО</w:t>
            </w:r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2</w:t>
            </w:r>
          </w:p>
        </w:tc>
        <w:tc>
          <w:tcPr>
            <w:tcW w:w="8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ID 2.1</w:t>
            </w:r>
          </w:p>
        </w:tc>
        <w:tc>
          <w:tcPr>
            <w:tcW w:w="12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2</w:t>
            </w:r>
          </w:p>
        </w:tc>
        <w:tc>
          <w:tcPr>
            <w:tcW w:w="1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10</w:t>
            </w:r>
          </w:p>
        </w:tc>
        <w:tc>
          <w:tcPr>
            <w:tcW w:w="13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Отчет в файле </w:t>
            </w:r>
            <w:proofErr w:type="spellStart"/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Word</w:t>
            </w:r>
            <w:proofErr w:type="spellEnd"/>
          </w:p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964BD2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Аудитория, вебинар в MS </w:t>
            </w:r>
            <w:proofErr w:type="spellStart"/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Teams</w:t>
            </w:r>
            <w:proofErr w:type="spellEnd"/>
          </w:p>
        </w:tc>
      </w:tr>
      <w:tr w:rsidR="003F398B" w:rsidRPr="003F398B" w:rsidTr="00A478C6">
        <w:trPr>
          <w:jc w:val="center"/>
        </w:trPr>
        <w:tc>
          <w:tcPr>
            <w:tcW w:w="8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12</w:t>
            </w:r>
          </w:p>
        </w:tc>
        <w:tc>
          <w:tcPr>
            <w:tcW w:w="284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964BD2" w:rsidP="003F398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  <w:t>Л</w:t>
            </w:r>
            <w:r w:rsidR="003F398B" w:rsidRPr="003F398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  <w:t xml:space="preserve">12. </w:t>
            </w:r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Регулярные выражения</w:t>
            </w:r>
          </w:p>
        </w:tc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964BD2" w:rsidP="003F398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РО</w:t>
            </w:r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1</w:t>
            </w:r>
          </w:p>
          <w:p w:rsidR="003F398B" w:rsidRPr="003F398B" w:rsidRDefault="003F398B" w:rsidP="003F398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 </w:t>
            </w:r>
          </w:p>
          <w:p w:rsidR="003F398B" w:rsidRPr="003F398B" w:rsidRDefault="00964BD2" w:rsidP="003F398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РО</w:t>
            </w:r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3</w:t>
            </w:r>
          </w:p>
          <w:p w:rsidR="003F398B" w:rsidRPr="003F398B" w:rsidRDefault="003F398B" w:rsidP="003F398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 </w:t>
            </w:r>
          </w:p>
          <w:p w:rsidR="003F398B" w:rsidRPr="003F398B" w:rsidRDefault="00964BD2" w:rsidP="003F398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РО</w:t>
            </w:r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4</w:t>
            </w:r>
          </w:p>
        </w:tc>
        <w:tc>
          <w:tcPr>
            <w:tcW w:w="8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ID 1.1 </w:t>
            </w:r>
          </w:p>
          <w:p w:rsidR="003F398B" w:rsidRPr="003F398B" w:rsidRDefault="003F398B" w:rsidP="003F398B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ID </w:t>
            </w:r>
            <w:r w:rsidR="00964BD2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3.</w:t>
            </w: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2 </w:t>
            </w:r>
          </w:p>
          <w:p w:rsidR="003F398B" w:rsidRPr="003F398B" w:rsidRDefault="003F398B" w:rsidP="003F398B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ID 4.1</w:t>
            </w:r>
          </w:p>
        </w:tc>
        <w:tc>
          <w:tcPr>
            <w:tcW w:w="12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1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13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964BD2" w:rsidP="00964BD2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Аудитория,</w:t>
            </w:r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видеолекция</w:t>
            </w:r>
            <w:proofErr w:type="spellEnd"/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 в MS </w:t>
            </w:r>
            <w:proofErr w:type="spellStart"/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Teams</w:t>
            </w:r>
            <w:proofErr w:type="spellEnd"/>
          </w:p>
        </w:tc>
      </w:tr>
      <w:tr w:rsidR="003F398B" w:rsidRPr="003F398B" w:rsidTr="00A478C6">
        <w:trPr>
          <w:jc w:val="center"/>
        </w:trPr>
        <w:tc>
          <w:tcPr>
            <w:tcW w:w="8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12</w:t>
            </w:r>
          </w:p>
        </w:tc>
        <w:tc>
          <w:tcPr>
            <w:tcW w:w="284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964BD2" w:rsidP="003F398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  <w:t>ЛР</w:t>
            </w:r>
            <w:r w:rsidRPr="003F398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  <w:t>12.</w:t>
            </w:r>
            <w:r w:rsidR="003F398B" w:rsidRPr="003F398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  <w:t xml:space="preserve"> </w:t>
            </w:r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Операции с пандами</w:t>
            </w:r>
          </w:p>
          <w:p w:rsidR="003F398B" w:rsidRPr="003F398B" w:rsidRDefault="003F398B" w:rsidP="003F398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964BD2" w:rsidP="003F398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РО</w:t>
            </w:r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2</w:t>
            </w:r>
          </w:p>
          <w:p w:rsidR="003F398B" w:rsidRPr="003F398B" w:rsidRDefault="003F398B" w:rsidP="003F398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 </w:t>
            </w:r>
          </w:p>
          <w:p w:rsidR="003F398B" w:rsidRPr="003F398B" w:rsidRDefault="00964BD2" w:rsidP="003F398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РО</w:t>
            </w:r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3</w:t>
            </w:r>
          </w:p>
          <w:p w:rsidR="003F398B" w:rsidRPr="003F398B" w:rsidRDefault="003F398B" w:rsidP="003F398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 </w:t>
            </w:r>
          </w:p>
          <w:p w:rsidR="003F398B" w:rsidRPr="003F398B" w:rsidRDefault="00964BD2" w:rsidP="003F398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РО</w:t>
            </w:r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4</w:t>
            </w:r>
          </w:p>
        </w:tc>
        <w:tc>
          <w:tcPr>
            <w:tcW w:w="8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ID 2 .1 </w:t>
            </w:r>
          </w:p>
          <w:p w:rsidR="003F398B" w:rsidRPr="003F398B" w:rsidRDefault="003F398B" w:rsidP="003F398B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ID 3.2</w:t>
            </w:r>
          </w:p>
          <w:p w:rsidR="003F398B" w:rsidRPr="003F398B" w:rsidRDefault="003F398B" w:rsidP="003F398B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ID 4.1</w:t>
            </w:r>
          </w:p>
        </w:tc>
        <w:tc>
          <w:tcPr>
            <w:tcW w:w="12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2</w:t>
            </w:r>
          </w:p>
        </w:tc>
        <w:tc>
          <w:tcPr>
            <w:tcW w:w="1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10</w:t>
            </w:r>
          </w:p>
        </w:tc>
        <w:tc>
          <w:tcPr>
            <w:tcW w:w="13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Отчет в файле </w:t>
            </w:r>
            <w:proofErr w:type="spellStart"/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Word</w:t>
            </w:r>
            <w:proofErr w:type="spellEnd"/>
          </w:p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964BD2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Аудитория, вебинар в MS </w:t>
            </w:r>
            <w:proofErr w:type="spellStart"/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Teams</w:t>
            </w:r>
            <w:proofErr w:type="spellEnd"/>
          </w:p>
        </w:tc>
      </w:tr>
      <w:tr w:rsidR="003F398B" w:rsidRPr="003F398B" w:rsidTr="00A478C6">
        <w:trPr>
          <w:jc w:val="center"/>
        </w:trPr>
        <w:tc>
          <w:tcPr>
            <w:tcW w:w="8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13</w:t>
            </w:r>
          </w:p>
        </w:tc>
        <w:tc>
          <w:tcPr>
            <w:tcW w:w="284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964BD2" w:rsidP="003F398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  <w:t>Л</w:t>
            </w:r>
            <w:r w:rsidR="003F398B" w:rsidRPr="003F398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  <w:t xml:space="preserve">13. </w:t>
            </w:r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Объекты </w:t>
            </w:r>
            <w:proofErr w:type="spellStart"/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Python</w:t>
            </w:r>
            <w:proofErr w:type="spellEnd"/>
          </w:p>
        </w:tc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964BD2" w:rsidP="003F398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РО</w:t>
            </w:r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1</w:t>
            </w:r>
          </w:p>
          <w:p w:rsidR="003F398B" w:rsidRPr="003F398B" w:rsidRDefault="003F398B" w:rsidP="003F398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8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ID 3.1</w:t>
            </w:r>
          </w:p>
          <w:p w:rsidR="003F398B" w:rsidRPr="003F398B" w:rsidRDefault="003F398B" w:rsidP="003F398B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ID 3.2</w:t>
            </w:r>
          </w:p>
          <w:p w:rsidR="003F398B" w:rsidRPr="003F398B" w:rsidRDefault="003F398B" w:rsidP="003F398B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2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1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13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964BD2" w:rsidP="00964BD2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Аудитория,</w:t>
            </w:r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видеолекция</w:t>
            </w:r>
            <w:proofErr w:type="spellEnd"/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 в MS </w:t>
            </w:r>
            <w:proofErr w:type="spellStart"/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Teams</w:t>
            </w:r>
            <w:proofErr w:type="spellEnd"/>
          </w:p>
        </w:tc>
      </w:tr>
      <w:tr w:rsidR="003F398B" w:rsidRPr="003F398B" w:rsidTr="00A478C6">
        <w:trPr>
          <w:jc w:val="center"/>
        </w:trPr>
        <w:tc>
          <w:tcPr>
            <w:tcW w:w="8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13</w:t>
            </w:r>
          </w:p>
        </w:tc>
        <w:tc>
          <w:tcPr>
            <w:tcW w:w="284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964BD2" w:rsidP="003F398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kk-KZ" w:eastAsia="ru-RU"/>
              </w:rPr>
              <w:t>ЛР</w:t>
            </w:r>
            <w:r w:rsidR="003F398B" w:rsidRPr="003F398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  <w:t xml:space="preserve">13. 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 w:eastAsia="ru-RU"/>
              </w:rPr>
              <w:t xml:space="preserve"> </w:t>
            </w:r>
            <w:r w:rsidRPr="00964BD2">
              <w:rPr>
                <w:rFonts w:ascii="Times New Roman" w:eastAsia="Times New Roman" w:hAnsi="Times New Roman" w:cs="Times New Roman"/>
                <w:sz w:val="20"/>
                <w:szCs w:val="20"/>
                <w:lang w:val="en-US" w:eastAsia="ru-RU"/>
              </w:rPr>
              <w:t>Matplotlib</w:t>
            </w:r>
            <w:r w:rsidR="003F398B" w:rsidRPr="00964BD2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964BD2" w:rsidP="003F398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РО</w:t>
            </w:r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2</w:t>
            </w:r>
          </w:p>
        </w:tc>
        <w:tc>
          <w:tcPr>
            <w:tcW w:w="8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ID 2 .1 </w:t>
            </w:r>
          </w:p>
          <w:p w:rsidR="003F398B" w:rsidRPr="003F398B" w:rsidRDefault="003F398B" w:rsidP="003F398B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ID 2 .2 </w:t>
            </w:r>
          </w:p>
          <w:p w:rsidR="003F398B" w:rsidRPr="003F398B" w:rsidRDefault="003F398B" w:rsidP="003F398B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2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2</w:t>
            </w:r>
          </w:p>
        </w:tc>
        <w:tc>
          <w:tcPr>
            <w:tcW w:w="1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10</w:t>
            </w:r>
          </w:p>
        </w:tc>
        <w:tc>
          <w:tcPr>
            <w:tcW w:w="13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Отчет в файле </w:t>
            </w:r>
            <w:proofErr w:type="spellStart"/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Word</w:t>
            </w:r>
            <w:proofErr w:type="spellEnd"/>
          </w:p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964BD2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Аудитория, вебинар в MS </w:t>
            </w:r>
            <w:proofErr w:type="spellStart"/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Teams</w:t>
            </w:r>
            <w:proofErr w:type="spellEnd"/>
          </w:p>
        </w:tc>
      </w:tr>
      <w:tr w:rsidR="003F398B" w:rsidRPr="003F398B" w:rsidTr="00A478C6">
        <w:trPr>
          <w:jc w:val="center"/>
        </w:trPr>
        <w:tc>
          <w:tcPr>
            <w:tcW w:w="8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13</w:t>
            </w:r>
          </w:p>
        </w:tc>
        <w:tc>
          <w:tcPr>
            <w:tcW w:w="284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964BD2" w:rsidP="003F398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kk-KZ" w:eastAsia="ru-RU"/>
              </w:rPr>
              <w:t>СРСП</w:t>
            </w:r>
            <w:r w:rsidR="003F398B" w:rsidRPr="003F398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  <w:t xml:space="preserve"> 5. </w:t>
            </w:r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Консультации по выполнению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kk-KZ" w:eastAsia="ru-RU"/>
              </w:rPr>
              <w:t>СРС</w:t>
            </w:r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5</w:t>
            </w:r>
            <w:r w:rsidR="003F398B" w:rsidRPr="003F398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  <w:t xml:space="preserve"> </w:t>
            </w:r>
          </w:p>
          <w:p w:rsidR="003F398B" w:rsidRPr="003F398B" w:rsidRDefault="003F398B" w:rsidP="003F398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8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2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13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964BD2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Вебинар в MS </w:t>
            </w:r>
            <w:proofErr w:type="spellStart"/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Teams</w:t>
            </w:r>
            <w:proofErr w:type="spellEnd"/>
          </w:p>
        </w:tc>
      </w:tr>
      <w:tr w:rsidR="003F398B" w:rsidRPr="003F398B" w:rsidTr="00A478C6">
        <w:trPr>
          <w:jc w:val="center"/>
        </w:trPr>
        <w:tc>
          <w:tcPr>
            <w:tcW w:w="8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13</w:t>
            </w:r>
          </w:p>
        </w:tc>
        <w:tc>
          <w:tcPr>
            <w:tcW w:w="284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964BD2" w:rsidP="00964BD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kk-KZ" w:eastAsia="ru-RU"/>
              </w:rPr>
              <w:t>СРС</w:t>
            </w:r>
            <w:r w:rsidR="003F398B" w:rsidRPr="003F398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  <w:t xml:space="preserve">5. </w:t>
            </w:r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Создание приложения с библиотеками </w:t>
            </w:r>
            <w:proofErr w:type="spellStart"/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NumPy</w:t>
            </w:r>
            <w:proofErr w:type="spellEnd"/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 и </w:t>
            </w:r>
            <w:proofErr w:type="spellStart"/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Matplotlib</w:t>
            </w:r>
            <w:proofErr w:type="spellEnd"/>
            <w:r w:rsidR="003F398B" w:rsidRPr="003F398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  <w:t xml:space="preserve"> </w:t>
            </w:r>
          </w:p>
          <w:p w:rsidR="003F398B" w:rsidRPr="003F398B" w:rsidRDefault="003F398B" w:rsidP="003F398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964BD2" w:rsidP="003F398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РО</w:t>
            </w:r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2</w:t>
            </w:r>
          </w:p>
          <w:p w:rsidR="003F398B" w:rsidRPr="003F398B" w:rsidRDefault="003F398B" w:rsidP="003F398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 </w:t>
            </w:r>
          </w:p>
          <w:p w:rsidR="003F398B" w:rsidRPr="003F398B" w:rsidRDefault="00964BD2" w:rsidP="003F398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РО</w:t>
            </w:r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3</w:t>
            </w:r>
          </w:p>
          <w:p w:rsidR="003F398B" w:rsidRPr="003F398B" w:rsidRDefault="003F398B" w:rsidP="003F398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 </w:t>
            </w:r>
          </w:p>
          <w:p w:rsidR="003F398B" w:rsidRPr="003F398B" w:rsidRDefault="00964BD2" w:rsidP="003F398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РО</w:t>
            </w:r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4 </w:t>
            </w:r>
          </w:p>
        </w:tc>
        <w:tc>
          <w:tcPr>
            <w:tcW w:w="8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ID 2 .1 </w:t>
            </w:r>
          </w:p>
          <w:p w:rsidR="003F398B" w:rsidRPr="003F398B" w:rsidRDefault="003F398B" w:rsidP="003F398B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ID 3 .2 </w:t>
            </w:r>
          </w:p>
          <w:p w:rsidR="003F398B" w:rsidRPr="003F398B" w:rsidRDefault="003F398B" w:rsidP="003F398B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ID 4.1</w:t>
            </w:r>
          </w:p>
        </w:tc>
        <w:tc>
          <w:tcPr>
            <w:tcW w:w="12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25</w:t>
            </w:r>
          </w:p>
        </w:tc>
        <w:tc>
          <w:tcPr>
            <w:tcW w:w="13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Отчет в файле </w:t>
            </w:r>
            <w:proofErr w:type="spellStart"/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Word</w:t>
            </w:r>
            <w:proofErr w:type="spellEnd"/>
          </w:p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964BD2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Аудитория, вебинар в MS </w:t>
            </w:r>
            <w:proofErr w:type="spellStart"/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Teams</w:t>
            </w:r>
            <w:proofErr w:type="spellEnd"/>
          </w:p>
        </w:tc>
      </w:tr>
      <w:tr w:rsidR="003F398B" w:rsidRPr="003F398B" w:rsidTr="00A478C6">
        <w:trPr>
          <w:jc w:val="center"/>
        </w:trPr>
        <w:tc>
          <w:tcPr>
            <w:tcW w:w="8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14</w:t>
            </w:r>
          </w:p>
        </w:tc>
        <w:tc>
          <w:tcPr>
            <w:tcW w:w="284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14051A" w:rsidP="0014051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  <w:t>Л14</w:t>
            </w:r>
            <w:r w:rsidR="003F398B" w:rsidRPr="003F398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  <w:t xml:space="preserve">. </w:t>
            </w:r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Реляционные базы данных и SQL </w:t>
            </w:r>
            <w:proofErr w:type="spellStart"/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Lite</w:t>
            </w:r>
            <w:proofErr w:type="spellEnd"/>
          </w:p>
        </w:tc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14051A" w:rsidP="003F398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РО</w:t>
            </w:r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3</w:t>
            </w:r>
          </w:p>
        </w:tc>
        <w:tc>
          <w:tcPr>
            <w:tcW w:w="8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ID 3.1</w:t>
            </w:r>
          </w:p>
          <w:p w:rsidR="003F398B" w:rsidRPr="003F398B" w:rsidRDefault="003F398B" w:rsidP="003F398B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ID 3.2 </w:t>
            </w:r>
          </w:p>
        </w:tc>
        <w:tc>
          <w:tcPr>
            <w:tcW w:w="12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1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13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14051A" w:rsidP="003F398B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Аудитория,</w:t>
            </w:r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видеолекция</w:t>
            </w:r>
            <w:proofErr w:type="spellEnd"/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 в MS </w:t>
            </w:r>
            <w:proofErr w:type="spellStart"/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Teams</w:t>
            </w:r>
            <w:proofErr w:type="spellEnd"/>
          </w:p>
        </w:tc>
      </w:tr>
      <w:tr w:rsidR="003F398B" w:rsidRPr="003F398B" w:rsidTr="00A478C6">
        <w:trPr>
          <w:jc w:val="center"/>
        </w:trPr>
        <w:tc>
          <w:tcPr>
            <w:tcW w:w="8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14</w:t>
            </w:r>
          </w:p>
        </w:tc>
        <w:tc>
          <w:tcPr>
            <w:tcW w:w="284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14051A" w:rsidP="003F398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  <w:t>ЛР</w:t>
            </w:r>
            <w:r w:rsidR="003F398B" w:rsidRPr="003F398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  <w:t xml:space="preserve">14. </w:t>
            </w:r>
            <w:r w:rsidRPr="0014051A">
              <w:rPr>
                <w:rFonts w:ascii="Times New Roman" w:eastAsia="Times New Roman" w:hAnsi="Times New Roman" w:cs="Times New Roman"/>
                <w:sz w:val="20"/>
                <w:szCs w:val="20"/>
                <w:lang w:val="en-US" w:eastAsia="ru-RU"/>
              </w:rPr>
              <w:t>Matplotlib</w:t>
            </w:r>
            <w:r w:rsidR="003F398B" w:rsidRPr="0014051A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 2</w:t>
            </w:r>
            <w:r w:rsidR="003F398B" w:rsidRPr="003F398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  <w:t xml:space="preserve"> </w:t>
            </w:r>
          </w:p>
        </w:tc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14051A" w:rsidP="003F398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kk-KZ" w:eastAsia="ru-RU"/>
              </w:rPr>
              <w:t>РО</w:t>
            </w:r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2</w:t>
            </w:r>
          </w:p>
        </w:tc>
        <w:tc>
          <w:tcPr>
            <w:tcW w:w="8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ID 2.1 </w:t>
            </w:r>
          </w:p>
          <w:p w:rsidR="003F398B" w:rsidRPr="003F398B" w:rsidRDefault="003F398B" w:rsidP="003F398B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ID 2.2 </w:t>
            </w:r>
          </w:p>
        </w:tc>
        <w:tc>
          <w:tcPr>
            <w:tcW w:w="12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1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10</w:t>
            </w:r>
          </w:p>
        </w:tc>
        <w:tc>
          <w:tcPr>
            <w:tcW w:w="13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Отчет в файле </w:t>
            </w:r>
            <w:proofErr w:type="spellStart"/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Word</w:t>
            </w:r>
            <w:proofErr w:type="spellEnd"/>
          </w:p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Аудитория, вебинар в MS </w:t>
            </w:r>
            <w:proofErr w:type="spellStart"/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Teams</w:t>
            </w:r>
            <w:proofErr w:type="spellEnd"/>
          </w:p>
        </w:tc>
      </w:tr>
      <w:tr w:rsidR="003F398B" w:rsidRPr="003F398B" w:rsidTr="00A478C6">
        <w:trPr>
          <w:jc w:val="center"/>
        </w:trPr>
        <w:tc>
          <w:tcPr>
            <w:tcW w:w="8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15</w:t>
            </w:r>
          </w:p>
        </w:tc>
        <w:tc>
          <w:tcPr>
            <w:tcW w:w="284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14051A" w:rsidP="0014051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kk-KZ" w:eastAsia="ru-RU"/>
              </w:rPr>
              <w:t>Л</w:t>
            </w:r>
            <w:r w:rsidR="003F398B" w:rsidRPr="003F398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  <w:t xml:space="preserve">15. </w:t>
            </w:r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Получение и визуализация данных</w:t>
            </w:r>
          </w:p>
        </w:tc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14051A" w:rsidP="003F398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kk-KZ" w:eastAsia="ru-RU"/>
              </w:rPr>
              <w:t>РО</w:t>
            </w:r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2</w:t>
            </w:r>
          </w:p>
        </w:tc>
        <w:tc>
          <w:tcPr>
            <w:tcW w:w="8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ID 2 .1 </w:t>
            </w:r>
          </w:p>
          <w:p w:rsidR="003F398B" w:rsidRPr="003F398B" w:rsidRDefault="003F398B" w:rsidP="003F398B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ID 2 .2 </w:t>
            </w:r>
          </w:p>
        </w:tc>
        <w:tc>
          <w:tcPr>
            <w:tcW w:w="12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1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13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14051A" w:rsidP="003F398B">
            <w:pPr>
              <w:spacing w:after="20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Аудитория,</w:t>
            </w:r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видеолекция</w:t>
            </w:r>
            <w:proofErr w:type="spellEnd"/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 в MS </w:t>
            </w:r>
            <w:proofErr w:type="spellStart"/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Teams</w:t>
            </w:r>
            <w:proofErr w:type="spellEnd"/>
          </w:p>
        </w:tc>
      </w:tr>
      <w:tr w:rsidR="003F398B" w:rsidRPr="003F398B" w:rsidTr="00A478C6">
        <w:trPr>
          <w:jc w:val="center"/>
        </w:trPr>
        <w:tc>
          <w:tcPr>
            <w:tcW w:w="8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lastRenderedPageBreak/>
              <w:t>15</w:t>
            </w:r>
          </w:p>
        </w:tc>
        <w:tc>
          <w:tcPr>
            <w:tcW w:w="284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14051A" w:rsidP="003F398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kk-KZ" w:eastAsia="ru-RU"/>
              </w:rPr>
              <w:t>ЛР</w:t>
            </w:r>
            <w:r w:rsidR="003F398B" w:rsidRPr="003F398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  <w:t xml:space="preserve">15. </w:t>
            </w:r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Приложения </w:t>
            </w:r>
            <w:proofErr w:type="spellStart"/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Python</w:t>
            </w:r>
            <w:proofErr w:type="spellEnd"/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 с SQL </w:t>
            </w:r>
            <w:proofErr w:type="spellStart"/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Lite</w:t>
            </w:r>
            <w:proofErr w:type="spellEnd"/>
          </w:p>
          <w:p w:rsidR="003F398B" w:rsidRPr="003F398B" w:rsidRDefault="003F398B" w:rsidP="003F398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14051A" w:rsidP="003F398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kk-KZ" w:eastAsia="ru-RU"/>
              </w:rPr>
              <w:t>РО</w:t>
            </w:r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3</w:t>
            </w:r>
          </w:p>
          <w:p w:rsidR="003F398B" w:rsidRPr="003F398B" w:rsidRDefault="003F398B" w:rsidP="003F398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 </w:t>
            </w:r>
          </w:p>
          <w:p w:rsidR="003F398B" w:rsidRPr="003F398B" w:rsidRDefault="0014051A" w:rsidP="003F398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kk-KZ" w:eastAsia="ru-RU"/>
              </w:rPr>
              <w:t>РО</w:t>
            </w:r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4</w:t>
            </w:r>
          </w:p>
        </w:tc>
        <w:tc>
          <w:tcPr>
            <w:tcW w:w="8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ID 3.1</w:t>
            </w:r>
          </w:p>
          <w:p w:rsidR="003F398B" w:rsidRPr="003F398B" w:rsidRDefault="003F398B" w:rsidP="003F398B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ID </w:t>
            </w:r>
            <w:r w:rsidR="0014051A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4.</w:t>
            </w: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1 </w:t>
            </w:r>
          </w:p>
          <w:p w:rsidR="003F398B" w:rsidRPr="003F398B" w:rsidRDefault="003F398B" w:rsidP="003F398B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ID 4.2</w:t>
            </w:r>
          </w:p>
        </w:tc>
        <w:tc>
          <w:tcPr>
            <w:tcW w:w="12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1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10</w:t>
            </w:r>
          </w:p>
        </w:tc>
        <w:tc>
          <w:tcPr>
            <w:tcW w:w="13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Отчет в файле </w:t>
            </w:r>
            <w:proofErr w:type="spellStart"/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Word</w:t>
            </w:r>
            <w:proofErr w:type="spellEnd"/>
          </w:p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Аудитория, вебинар в MS </w:t>
            </w:r>
            <w:proofErr w:type="spellStart"/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Teams</w:t>
            </w:r>
            <w:proofErr w:type="spellEnd"/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 </w:t>
            </w:r>
          </w:p>
        </w:tc>
      </w:tr>
      <w:tr w:rsidR="003F398B" w:rsidRPr="003F398B" w:rsidTr="00A478C6">
        <w:trPr>
          <w:jc w:val="center"/>
        </w:trPr>
        <w:tc>
          <w:tcPr>
            <w:tcW w:w="8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15</w:t>
            </w:r>
          </w:p>
        </w:tc>
        <w:tc>
          <w:tcPr>
            <w:tcW w:w="284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14051A" w:rsidP="003F398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kk-KZ" w:eastAsia="ru-RU"/>
              </w:rPr>
              <w:t>СРСП</w:t>
            </w:r>
            <w:r w:rsidR="003F398B" w:rsidRPr="003F398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  <w:t xml:space="preserve">6. </w:t>
            </w:r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Консультации по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kk-KZ" w:eastAsia="ru-RU"/>
              </w:rPr>
              <w:t>СРС</w:t>
            </w:r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6</w:t>
            </w:r>
            <w:r w:rsidR="003F398B" w:rsidRPr="003F398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  <w:t xml:space="preserve"> </w:t>
            </w:r>
          </w:p>
        </w:tc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8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2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13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Вебинар в MS </w:t>
            </w:r>
            <w:proofErr w:type="spellStart"/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Teams</w:t>
            </w:r>
            <w:proofErr w:type="spellEnd"/>
          </w:p>
        </w:tc>
      </w:tr>
      <w:tr w:rsidR="003F398B" w:rsidRPr="003F398B" w:rsidTr="00A478C6">
        <w:trPr>
          <w:jc w:val="center"/>
        </w:trPr>
        <w:tc>
          <w:tcPr>
            <w:tcW w:w="8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15</w:t>
            </w:r>
          </w:p>
        </w:tc>
        <w:tc>
          <w:tcPr>
            <w:tcW w:w="284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14051A" w:rsidP="003F398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kk-KZ" w:eastAsia="ru-RU"/>
              </w:rPr>
              <w:t>СРС</w:t>
            </w:r>
            <w:r w:rsidR="003F398B" w:rsidRPr="003F398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  <w:t xml:space="preserve">6. </w:t>
            </w:r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Создание приложений с базами данных</w:t>
            </w:r>
          </w:p>
        </w:tc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14051A" w:rsidP="003F398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kk-KZ" w:eastAsia="ru-RU"/>
              </w:rPr>
              <w:t>РО</w:t>
            </w:r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3</w:t>
            </w:r>
          </w:p>
          <w:p w:rsidR="003F398B" w:rsidRPr="003F398B" w:rsidRDefault="003F398B" w:rsidP="003F398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 </w:t>
            </w:r>
          </w:p>
          <w:p w:rsidR="003F398B" w:rsidRPr="003F398B" w:rsidRDefault="0014051A" w:rsidP="003F398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kk-KZ" w:eastAsia="ru-RU"/>
              </w:rPr>
              <w:t>РО</w:t>
            </w:r>
            <w:r w:rsidR="003F398B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4</w:t>
            </w:r>
          </w:p>
        </w:tc>
        <w:tc>
          <w:tcPr>
            <w:tcW w:w="8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ID 3.1</w:t>
            </w:r>
          </w:p>
          <w:p w:rsidR="003F398B" w:rsidRPr="003F398B" w:rsidRDefault="003F398B" w:rsidP="003F398B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ID </w:t>
            </w:r>
            <w:r w:rsidR="0014051A"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4.</w:t>
            </w: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1 </w:t>
            </w:r>
          </w:p>
          <w:p w:rsidR="003F398B" w:rsidRPr="003F398B" w:rsidRDefault="003F398B" w:rsidP="003F398B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ID 4.2</w:t>
            </w:r>
          </w:p>
        </w:tc>
        <w:tc>
          <w:tcPr>
            <w:tcW w:w="12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25</w:t>
            </w:r>
          </w:p>
        </w:tc>
        <w:tc>
          <w:tcPr>
            <w:tcW w:w="13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Отчет в файле </w:t>
            </w:r>
            <w:proofErr w:type="spellStart"/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Word</w:t>
            </w:r>
            <w:proofErr w:type="spellEnd"/>
          </w:p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Аудитория, вебинар в MS </w:t>
            </w:r>
            <w:proofErr w:type="spellStart"/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Teams</w:t>
            </w:r>
            <w:proofErr w:type="spellEnd"/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 </w:t>
            </w:r>
          </w:p>
        </w:tc>
      </w:tr>
      <w:tr w:rsidR="003F398B" w:rsidRPr="003F398B" w:rsidTr="00A478C6">
        <w:trPr>
          <w:jc w:val="center"/>
        </w:trPr>
        <w:tc>
          <w:tcPr>
            <w:tcW w:w="8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284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14051A" w:rsidP="003F398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kk-KZ" w:eastAsia="ru-RU"/>
              </w:rPr>
              <w:t>РК</w:t>
            </w:r>
            <w:r w:rsidR="003F398B" w:rsidRPr="003F398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  <w:t>2</w:t>
            </w:r>
          </w:p>
        </w:tc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8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2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1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100</w:t>
            </w:r>
          </w:p>
        </w:tc>
        <w:tc>
          <w:tcPr>
            <w:tcW w:w="13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98B" w:rsidRPr="003F398B" w:rsidRDefault="003F398B" w:rsidP="003F398B">
            <w:pPr>
              <w:spacing w:after="20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3F398B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 </w:t>
            </w:r>
          </w:p>
        </w:tc>
      </w:tr>
    </w:tbl>
    <w:p w:rsidR="003F398B" w:rsidRPr="003F398B" w:rsidRDefault="003F398B" w:rsidP="003F398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3F398B">
        <w:rPr>
          <w:rFonts w:ascii="Times New Roman" w:eastAsia="Times New Roman" w:hAnsi="Times New Roman" w:cs="Times New Roman"/>
          <w:sz w:val="20"/>
          <w:szCs w:val="20"/>
          <w:lang w:eastAsia="ru-RU"/>
        </w:rPr>
        <w:t> </w:t>
      </w:r>
    </w:p>
    <w:p w:rsidR="003F398B" w:rsidRPr="003F398B" w:rsidRDefault="003F398B" w:rsidP="003F398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3F398B">
        <w:rPr>
          <w:rFonts w:ascii="Times New Roman" w:eastAsia="Times New Roman" w:hAnsi="Times New Roman" w:cs="Times New Roman"/>
          <w:sz w:val="20"/>
          <w:szCs w:val="20"/>
          <w:lang w:eastAsia="ru-RU"/>
        </w:rPr>
        <w:t> </w:t>
      </w:r>
    </w:p>
    <w:p w:rsidR="003F398B" w:rsidRPr="0014051A" w:rsidRDefault="003F398B" w:rsidP="0014051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3F398B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Декан </w:t>
      </w:r>
      <w:r w:rsidR="0014051A" w:rsidRPr="003F398B">
        <w:rPr>
          <w:rFonts w:ascii="Times New Roman" w:eastAsia="Times New Roman" w:hAnsi="Times New Roman" w:cs="Times New Roman"/>
          <w:sz w:val="24"/>
          <w:szCs w:val="24"/>
          <w:lang w:eastAsia="ru-RU"/>
        </w:rPr>
        <w:t>факультет</w:t>
      </w:r>
      <w:r w:rsidR="0014051A">
        <w:rPr>
          <w:rFonts w:ascii="Times New Roman" w:eastAsia="Times New Roman" w:hAnsi="Times New Roman" w:cs="Times New Roman"/>
          <w:sz w:val="24"/>
          <w:szCs w:val="24"/>
          <w:lang w:eastAsia="ru-RU"/>
        </w:rPr>
        <w:t>а,</w:t>
      </w:r>
      <w:r w:rsidR="0014051A">
        <w:rPr>
          <w:rFonts w:ascii="Times New Roman" w:eastAsia="Times New Roman" w:hAnsi="Times New Roman" w:cs="Times New Roman"/>
          <w:sz w:val="24"/>
          <w:szCs w:val="24"/>
          <w:lang w:val="kk-KZ" w:eastAsia="ru-RU"/>
        </w:rPr>
        <w:t xml:space="preserve"> </w:t>
      </w:r>
      <w:r w:rsidRPr="003F398B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доцент </w:t>
      </w:r>
      <w:r w:rsidR="0014051A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                                                                                     </w:t>
      </w:r>
      <w:proofErr w:type="spellStart"/>
      <w:r w:rsidRPr="003F398B">
        <w:rPr>
          <w:rFonts w:ascii="Times New Roman" w:eastAsia="Times New Roman" w:hAnsi="Times New Roman" w:cs="Times New Roman"/>
          <w:sz w:val="24"/>
          <w:szCs w:val="24"/>
          <w:lang w:eastAsia="ru-RU"/>
        </w:rPr>
        <w:t>Урмашев</w:t>
      </w:r>
      <w:proofErr w:type="spellEnd"/>
      <w:r w:rsidR="0014051A">
        <w:rPr>
          <w:rFonts w:ascii="Times New Roman" w:eastAsia="Times New Roman" w:hAnsi="Times New Roman" w:cs="Times New Roman"/>
          <w:sz w:val="24"/>
          <w:szCs w:val="24"/>
          <w:lang w:val="kk-KZ" w:eastAsia="ru-RU"/>
        </w:rPr>
        <w:t xml:space="preserve"> Б</w:t>
      </w:r>
      <w:r w:rsidR="0014051A">
        <w:rPr>
          <w:rFonts w:ascii="Times New Roman" w:eastAsia="Times New Roman" w:hAnsi="Times New Roman" w:cs="Times New Roman"/>
          <w:sz w:val="24"/>
          <w:szCs w:val="24"/>
          <w:lang w:eastAsia="ru-RU"/>
        </w:rPr>
        <w:t>.А.</w:t>
      </w:r>
    </w:p>
    <w:p w:rsidR="003F398B" w:rsidRPr="003F398B" w:rsidRDefault="003F398B" w:rsidP="003F398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3F398B">
        <w:rPr>
          <w:rFonts w:ascii="Times New Roman" w:eastAsia="Times New Roman" w:hAnsi="Times New Roman" w:cs="Times New Roman"/>
          <w:sz w:val="24"/>
          <w:szCs w:val="24"/>
          <w:lang w:eastAsia="ru-RU"/>
        </w:rPr>
        <w:t> </w:t>
      </w:r>
    </w:p>
    <w:p w:rsidR="0014051A" w:rsidRDefault="0014051A" w:rsidP="003F398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:rsidR="0014051A" w:rsidRDefault="003F398B" w:rsidP="003F398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3F398B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Председатель методического бюро </w:t>
      </w:r>
      <w:r w:rsidR="0014051A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                                                                     </w:t>
      </w:r>
      <w:proofErr w:type="spellStart"/>
      <w:r w:rsidRPr="003F398B">
        <w:rPr>
          <w:rFonts w:ascii="Times New Roman" w:eastAsia="Times New Roman" w:hAnsi="Times New Roman" w:cs="Times New Roman"/>
          <w:sz w:val="24"/>
          <w:szCs w:val="24"/>
          <w:lang w:eastAsia="ru-RU"/>
        </w:rPr>
        <w:t>Гусманова</w:t>
      </w:r>
      <w:proofErr w:type="spellEnd"/>
      <w:r w:rsidRPr="003F398B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Ф.Р</w:t>
      </w:r>
      <w:r w:rsidR="0014051A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. </w:t>
      </w:r>
    </w:p>
    <w:p w:rsidR="0014051A" w:rsidRDefault="0014051A" w:rsidP="003F398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:rsidR="0014051A" w:rsidRDefault="0014051A" w:rsidP="0014051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:rsidR="003F398B" w:rsidRPr="003F398B" w:rsidRDefault="0014051A" w:rsidP="0014051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>Заведующий кафедрой</w:t>
      </w:r>
      <w:r w:rsidR="003F398B" w:rsidRPr="003F398B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                                                                                 </w:t>
      </w:r>
      <w:proofErr w:type="spellStart"/>
      <w:r w:rsidR="003F398B" w:rsidRPr="003F398B">
        <w:rPr>
          <w:rFonts w:ascii="Times New Roman" w:eastAsia="Times New Roman" w:hAnsi="Times New Roman" w:cs="Times New Roman"/>
          <w:sz w:val="24"/>
          <w:szCs w:val="24"/>
          <w:lang w:eastAsia="ru-RU"/>
        </w:rPr>
        <w:t>Мусиралиева</w:t>
      </w:r>
      <w:proofErr w:type="spellEnd"/>
      <w:r w:rsidR="003F398B" w:rsidRPr="003F398B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Ш.Ж.</w:t>
      </w:r>
    </w:p>
    <w:p w:rsidR="003F398B" w:rsidRPr="003F398B" w:rsidRDefault="003F398B" w:rsidP="003F398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3F398B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                           </w:t>
      </w:r>
    </w:p>
    <w:p w:rsidR="0014051A" w:rsidRDefault="0014051A" w:rsidP="003F398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:rsidR="003F398B" w:rsidRPr="003F398B" w:rsidRDefault="003F398B" w:rsidP="003F398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3F398B">
        <w:rPr>
          <w:rFonts w:ascii="Times New Roman" w:eastAsia="Times New Roman" w:hAnsi="Times New Roman" w:cs="Times New Roman"/>
          <w:sz w:val="24"/>
          <w:szCs w:val="24"/>
          <w:lang w:eastAsia="ru-RU"/>
        </w:rPr>
        <w:t>Преподаватель</w:t>
      </w:r>
      <w:r w:rsidR="0014051A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                                                                                                        </w:t>
      </w:r>
      <w:r w:rsidRPr="003F398B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Карюкин </w:t>
      </w:r>
      <w:r w:rsidR="00272ABF">
        <w:rPr>
          <w:rFonts w:ascii="Times New Roman" w:eastAsia="Times New Roman" w:hAnsi="Times New Roman" w:cs="Times New Roman"/>
          <w:sz w:val="24"/>
          <w:szCs w:val="24"/>
          <w:lang w:eastAsia="ru-RU"/>
        </w:rPr>
        <w:t>В.И.</w:t>
      </w:r>
      <w:bookmarkStart w:id="0" w:name="_GoBack"/>
      <w:bookmarkEnd w:id="0"/>
    </w:p>
    <w:p w:rsidR="00450CE4" w:rsidRDefault="00450CE4"/>
    <w:sectPr w:rsidR="00450CE4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52B0AD1"/>
    <w:multiLevelType w:val="hybridMultilevel"/>
    <w:tmpl w:val="AF840EEA"/>
    <w:lvl w:ilvl="0" w:tplc="9E46654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D182652"/>
    <w:multiLevelType w:val="multilevel"/>
    <w:tmpl w:val="A0D6E4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38F2393"/>
    <w:multiLevelType w:val="multilevel"/>
    <w:tmpl w:val="97D8D4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70071BA9"/>
    <w:multiLevelType w:val="hybridMultilevel"/>
    <w:tmpl w:val="50427E9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ysjAxMzA2MTczszRT0lEKTi0uzszPAykwrAUAp73VbSwAAAA="/>
  </w:docVars>
  <w:rsids>
    <w:rsidRoot w:val="003F398B"/>
    <w:rsid w:val="00053C7F"/>
    <w:rsid w:val="001154CC"/>
    <w:rsid w:val="00120B34"/>
    <w:rsid w:val="0014051A"/>
    <w:rsid w:val="001E2BCD"/>
    <w:rsid w:val="001F1A94"/>
    <w:rsid w:val="00272ABF"/>
    <w:rsid w:val="002D15BA"/>
    <w:rsid w:val="002D6519"/>
    <w:rsid w:val="002D749D"/>
    <w:rsid w:val="003051F9"/>
    <w:rsid w:val="00342FAE"/>
    <w:rsid w:val="003468CA"/>
    <w:rsid w:val="003D7CBE"/>
    <w:rsid w:val="003E608B"/>
    <w:rsid w:val="003F398B"/>
    <w:rsid w:val="00412DC5"/>
    <w:rsid w:val="004161ED"/>
    <w:rsid w:val="00450CE4"/>
    <w:rsid w:val="004735B2"/>
    <w:rsid w:val="004B0DD9"/>
    <w:rsid w:val="004F366F"/>
    <w:rsid w:val="0051118A"/>
    <w:rsid w:val="005D6350"/>
    <w:rsid w:val="005E70F9"/>
    <w:rsid w:val="006A642D"/>
    <w:rsid w:val="006A6F5B"/>
    <w:rsid w:val="006C31A6"/>
    <w:rsid w:val="007064F8"/>
    <w:rsid w:val="00731DF0"/>
    <w:rsid w:val="0074398E"/>
    <w:rsid w:val="00744BD6"/>
    <w:rsid w:val="007F0086"/>
    <w:rsid w:val="00833F68"/>
    <w:rsid w:val="00852F05"/>
    <w:rsid w:val="00906117"/>
    <w:rsid w:val="00943699"/>
    <w:rsid w:val="00964BD2"/>
    <w:rsid w:val="009C2F38"/>
    <w:rsid w:val="00A4294F"/>
    <w:rsid w:val="00A478C6"/>
    <w:rsid w:val="00AA61CF"/>
    <w:rsid w:val="00AC2E95"/>
    <w:rsid w:val="00B447E5"/>
    <w:rsid w:val="00B6756A"/>
    <w:rsid w:val="00BD3450"/>
    <w:rsid w:val="00C539CA"/>
    <w:rsid w:val="00CC3306"/>
    <w:rsid w:val="00CD77E4"/>
    <w:rsid w:val="00D40CEF"/>
    <w:rsid w:val="00DA154F"/>
    <w:rsid w:val="00DD5395"/>
    <w:rsid w:val="00DE2AEE"/>
    <w:rsid w:val="00E10D7C"/>
    <w:rsid w:val="00E111EF"/>
    <w:rsid w:val="00E169DC"/>
    <w:rsid w:val="00E61DBB"/>
    <w:rsid w:val="00EB1C24"/>
    <w:rsid w:val="00F606B9"/>
    <w:rsid w:val="00F80664"/>
    <w:rsid w:val="00FF5E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95125DF"/>
  <w15:chartTrackingRefBased/>
  <w15:docId w15:val="{E831A10A-C550-4A31-8B9F-6CA087A258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link w:val="10"/>
    <w:uiPriority w:val="9"/>
    <w:qFormat/>
    <w:rsid w:val="003F398B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3F398B"/>
    <w:rPr>
      <w:rFonts w:ascii="Times New Roman" w:eastAsia="Times New Roman" w:hAnsi="Times New Roman" w:cs="Times New Roman"/>
      <w:b/>
      <w:bCs/>
      <w:kern w:val="36"/>
      <w:sz w:val="48"/>
      <w:szCs w:val="48"/>
      <w:lang w:eastAsia="ru-RU"/>
    </w:rPr>
  </w:style>
  <w:style w:type="paragraph" w:customStyle="1" w:styleId="msonormal0">
    <w:name w:val="msonormal"/>
    <w:basedOn w:val="a"/>
    <w:rsid w:val="003F398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3">
    <w:name w:val="Normal (Web)"/>
    <w:basedOn w:val="a"/>
    <w:uiPriority w:val="99"/>
    <w:semiHidden/>
    <w:unhideWhenUsed/>
    <w:rsid w:val="003F398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4">
    <w:name w:val="Hyperlink"/>
    <w:basedOn w:val="a0"/>
    <w:uiPriority w:val="99"/>
    <w:unhideWhenUsed/>
    <w:rsid w:val="003F398B"/>
    <w:rPr>
      <w:color w:val="0000FF"/>
      <w:u w:val="single"/>
    </w:rPr>
  </w:style>
  <w:style w:type="character" w:customStyle="1" w:styleId="a-size-extra-large">
    <w:name w:val="a-size-extra-large"/>
    <w:basedOn w:val="a0"/>
    <w:rsid w:val="00F80664"/>
  </w:style>
  <w:style w:type="character" w:customStyle="1" w:styleId="a-size-large">
    <w:name w:val="a-size-large"/>
    <w:basedOn w:val="a0"/>
    <w:rsid w:val="00F80664"/>
  </w:style>
  <w:style w:type="character" w:customStyle="1" w:styleId="author">
    <w:name w:val="author"/>
    <w:basedOn w:val="a0"/>
    <w:rsid w:val="00F80664"/>
  </w:style>
  <w:style w:type="character" w:customStyle="1" w:styleId="contribution">
    <w:name w:val="contribution"/>
    <w:basedOn w:val="a0"/>
    <w:rsid w:val="00F80664"/>
  </w:style>
  <w:style w:type="character" w:customStyle="1" w:styleId="a-color-secondary">
    <w:name w:val="a-color-secondary"/>
    <w:basedOn w:val="a0"/>
    <w:rsid w:val="00F80664"/>
  </w:style>
  <w:style w:type="character" w:customStyle="1" w:styleId="a-declarative">
    <w:name w:val="a-declarative"/>
    <w:basedOn w:val="a0"/>
    <w:rsid w:val="00F80664"/>
  </w:style>
  <w:style w:type="paragraph" w:styleId="a5">
    <w:name w:val="List Paragraph"/>
    <w:aliases w:val="без абзаца,маркированный,ПАРАГРАФ,List Paragraph"/>
    <w:basedOn w:val="a"/>
    <w:link w:val="a6"/>
    <w:uiPriority w:val="34"/>
    <w:qFormat/>
    <w:rsid w:val="00F80664"/>
    <w:pPr>
      <w:spacing w:after="200" w:line="276" w:lineRule="auto"/>
      <w:ind w:left="720"/>
      <w:contextualSpacing/>
    </w:pPr>
  </w:style>
  <w:style w:type="character" w:customStyle="1" w:styleId="a6">
    <w:name w:val="Абзац списка Знак"/>
    <w:aliases w:val="без абзаца Знак,маркированный Знак,ПАРАГРАФ Знак,List Paragraph Знак"/>
    <w:link w:val="a5"/>
    <w:uiPriority w:val="34"/>
    <w:locked/>
    <w:rsid w:val="00F80664"/>
  </w:style>
  <w:style w:type="character" w:styleId="a7">
    <w:name w:val="Unresolved Mention"/>
    <w:basedOn w:val="a0"/>
    <w:uiPriority w:val="99"/>
    <w:semiHidden/>
    <w:unhideWhenUsed/>
    <w:rsid w:val="00F8066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9907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ladislav.karyukin@kaznu.kz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vladislav.karyukin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vladislav.karyukin@kaznu.kz" TargetMode="External"/><Relationship Id="rId11" Type="http://schemas.openxmlformats.org/officeDocument/2006/relationships/theme" Target="theme/theme1.xml"/><Relationship Id="rId5" Type="http://schemas.openxmlformats.org/officeDocument/2006/relationships/hyperlink" Target="mailto:vladislav.karyukin@gmail.com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vladislav.karyukin@gmail.com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6</Pages>
  <Words>1388</Words>
  <Characters>7915</Characters>
  <Application>Microsoft Office Word</Application>
  <DocSecurity>0</DocSecurity>
  <Lines>65</Lines>
  <Paragraphs>1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ладислав Карюкин</dc:creator>
  <cp:keywords/>
  <dc:description/>
  <cp:lastModifiedBy>Владислав Карюкин</cp:lastModifiedBy>
  <cp:revision>1</cp:revision>
  <dcterms:created xsi:type="dcterms:W3CDTF">2021-09-04T11:27:00Z</dcterms:created>
  <dcterms:modified xsi:type="dcterms:W3CDTF">2021-09-04T12:27:00Z</dcterms:modified>
</cp:coreProperties>
</file>